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B40416" w14:textId="77777777" w:rsidR="00A451A4" w:rsidRDefault="00963E39">
      <w:pPr>
        <w:jc w:val="center"/>
        <w:rPr>
          <w:rFonts w:eastAsiaTheme="minorEastAsia"/>
          <w:lang w:eastAsia="zh-CN"/>
        </w:rPr>
      </w:pPr>
      <w:r>
        <w:rPr>
          <w:noProof/>
          <w:lang w:eastAsia="zh-CN"/>
        </w:rPr>
        <w:drawing>
          <wp:inline distT="0" distB="0" distL="0" distR="0" wp14:anchorId="3AA039C2" wp14:editId="2FD4A849">
            <wp:extent cx="1143000" cy="10287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184" cy="102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D71F9" w14:textId="77777777" w:rsidR="00A451A4" w:rsidRDefault="00963E39">
      <w:pPr>
        <w:ind w:firstLineChars="800" w:firstLine="2883"/>
        <w:rPr>
          <w:rFonts w:ascii="Arial" w:eastAsiaTheme="minorEastAsia" w:hAnsi="Arial" w:cs="Arial"/>
          <w:b/>
          <w:sz w:val="36"/>
          <w:szCs w:val="28"/>
          <w:lang w:eastAsia="zh-CN"/>
        </w:rPr>
      </w:pPr>
      <w:bookmarkStart w:id="0" w:name="OLE_LINK3"/>
      <w:bookmarkStart w:id="1" w:name="OLE_LINK4"/>
      <w:r>
        <w:rPr>
          <w:rFonts w:ascii="Arial" w:hAnsi="Arial" w:cs="Arial"/>
          <w:b/>
          <w:sz w:val="36"/>
          <w:szCs w:val="28"/>
        </w:rPr>
        <w:t>RESERVATION</w:t>
      </w:r>
      <w:r>
        <w:rPr>
          <w:rFonts w:ascii="Arial" w:eastAsiaTheme="minorEastAsia" w:hAnsi="Arial" w:cs="Arial" w:hint="eastAsia"/>
          <w:b/>
          <w:sz w:val="36"/>
          <w:szCs w:val="28"/>
          <w:lang w:eastAsia="zh-CN"/>
        </w:rPr>
        <w:t>S</w:t>
      </w:r>
      <w:r>
        <w:rPr>
          <w:rFonts w:ascii="Arial" w:hAnsi="Arial" w:cs="Arial"/>
          <w:b/>
          <w:sz w:val="36"/>
          <w:szCs w:val="28"/>
        </w:rPr>
        <w:t xml:space="preserve"> FORM </w:t>
      </w:r>
    </w:p>
    <w:bookmarkEnd w:id="0"/>
    <w:bookmarkEnd w:id="1"/>
    <w:p w14:paraId="62DA16DA" w14:textId="77777777" w:rsidR="00A451A4" w:rsidRDefault="00963E39">
      <w:pPr>
        <w:ind w:firstLineChars="1150" w:firstLine="4156"/>
        <w:rPr>
          <w:rFonts w:ascii="Arial" w:eastAsiaTheme="minorEastAsia" w:hAnsi="Arial" w:cs="Arial"/>
          <w:b/>
          <w:sz w:val="36"/>
          <w:szCs w:val="28"/>
          <w:lang w:eastAsia="zh-CN"/>
        </w:rPr>
      </w:pPr>
      <w:r>
        <w:rPr>
          <w:rFonts w:ascii="Arial" w:eastAsiaTheme="minorEastAsia" w:hAnsi="Arial" w:cs="Arial" w:hint="eastAsia"/>
          <w:b/>
          <w:sz w:val="36"/>
          <w:szCs w:val="28"/>
          <w:lang w:eastAsia="zh-CN"/>
        </w:rPr>
        <w:t>客房预订单</w:t>
      </w:r>
    </w:p>
    <w:p w14:paraId="63AB8847" w14:textId="77777777" w:rsidR="00A451A4" w:rsidRDefault="00A451A4">
      <w:pPr>
        <w:jc w:val="center"/>
        <w:rPr>
          <w:rFonts w:ascii="Arial" w:hAnsi="Arial" w:cs="Arial"/>
          <w:b/>
        </w:rPr>
      </w:pPr>
    </w:p>
    <w:p w14:paraId="4697F8E3" w14:textId="77777777" w:rsidR="00A451A4" w:rsidRDefault="00963E39">
      <w:pPr>
        <w:jc w:val="center"/>
        <w:rPr>
          <w:rFonts w:ascii="Arial" w:eastAsiaTheme="minorEastAsia" w:hAnsi="Arial" w:cs="Arial"/>
          <w:b/>
          <w:shd w:val="clear" w:color="auto" w:fill="BFBFBF" w:themeFill="background1" w:themeFillShade="BF"/>
          <w:lang w:eastAsia="zh-CN"/>
        </w:rPr>
      </w:pPr>
      <w:r>
        <w:rPr>
          <w:rFonts w:ascii="Arial" w:hAnsi="Arial" w:cs="Arial"/>
          <w:b/>
        </w:rPr>
        <w:t>Block Code</w:t>
      </w:r>
      <w:r>
        <w:rPr>
          <w:rFonts w:ascii="Arial" w:hAnsi="Arial" w:cs="Arial" w:hint="eastAsia"/>
          <w:b/>
        </w:rPr>
        <w:t>团队预订代码</w:t>
      </w:r>
      <w:r>
        <w:rPr>
          <w:rFonts w:ascii="Arial" w:eastAsiaTheme="minorEastAsia" w:hAnsi="Arial" w:cs="Arial" w:hint="eastAsia"/>
          <w:b/>
          <w:lang w:eastAsia="zh-CN"/>
        </w:rPr>
        <w:t>：</w:t>
      </w:r>
      <w:r>
        <w:rPr>
          <w:rFonts w:ascii="Arial" w:eastAsiaTheme="minorEastAsia" w:hAnsi="Arial" w:cs="Arial" w:hint="eastAsia"/>
          <w:b/>
          <w:lang w:eastAsia="zh-CN"/>
        </w:rPr>
        <w:t xml:space="preserve"> GSID</w:t>
      </w:r>
      <w:r>
        <w:rPr>
          <w:rFonts w:ascii="Arial" w:eastAsiaTheme="minorEastAsia" w:hAnsi="Arial" w:cs="Arial" w:hint="eastAsia"/>
          <w:b/>
          <w:lang w:eastAsia="zh-CN"/>
        </w:rPr>
        <w:t>’</w:t>
      </w:r>
      <w:r>
        <w:rPr>
          <w:rFonts w:ascii="Arial" w:eastAsiaTheme="minorEastAsia" w:hAnsi="Arial" w:cs="Arial" w:hint="eastAsia"/>
          <w:b/>
          <w:lang w:eastAsia="zh-CN"/>
        </w:rPr>
        <w:t>24</w:t>
      </w:r>
    </w:p>
    <w:tbl>
      <w:tblPr>
        <w:tblW w:w="1058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140"/>
        <w:gridCol w:w="669"/>
        <w:gridCol w:w="180"/>
        <w:gridCol w:w="677"/>
        <w:gridCol w:w="47"/>
        <w:gridCol w:w="978"/>
        <w:gridCol w:w="929"/>
        <w:gridCol w:w="633"/>
        <w:gridCol w:w="392"/>
        <w:gridCol w:w="1727"/>
        <w:gridCol w:w="699"/>
        <w:gridCol w:w="387"/>
        <w:gridCol w:w="694"/>
        <w:gridCol w:w="76"/>
        <w:gridCol w:w="282"/>
        <w:gridCol w:w="236"/>
      </w:tblGrid>
      <w:tr w:rsidR="00A451A4" w14:paraId="703AFCC2" w14:textId="77777777" w:rsidTr="633A8952">
        <w:trPr>
          <w:cantSplit/>
          <w:trHeight w:val="230"/>
        </w:trPr>
        <w:tc>
          <w:tcPr>
            <w:tcW w:w="28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40849" w14:textId="77777777" w:rsidR="00A451A4" w:rsidRDefault="00963E39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Hotel</w:t>
            </w:r>
          </w:p>
          <w:p w14:paraId="1A2EC0F9" w14:textId="77777777" w:rsidR="00A451A4" w:rsidRDefault="00963E39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>酒店</w:t>
            </w:r>
          </w:p>
        </w:tc>
        <w:tc>
          <w:tcPr>
            <w:tcW w:w="752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DCBE1" w14:textId="77777777" w:rsidR="00A451A4" w:rsidRDefault="00963E39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International Youth Convention Hotel</w:t>
            </w:r>
          </w:p>
          <w:p w14:paraId="3C732BCA" w14:textId="77777777" w:rsidR="00A451A4" w:rsidRDefault="00963E39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>国际</w:t>
            </w:r>
            <w: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  <w:t>青年</w:t>
            </w: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>会议</w:t>
            </w:r>
            <w: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  <w:t>酒店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963AEF0" w14:textId="77777777" w:rsidR="00A451A4" w:rsidRDefault="00A451A4">
            <w:pPr>
              <w:rPr>
                <w:rFonts w:ascii="Arial" w:hAnsi="Arial" w:cs="Arial"/>
                <w:color w:val="000000"/>
                <w:sz w:val="20"/>
                <w:lang w:eastAsia="zh-CN"/>
              </w:rPr>
            </w:pPr>
          </w:p>
        </w:tc>
      </w:tr>
      <w:tr w:rsidR="00A451A4" w14:paraId="7A784A14" w14:textId="77777777" w:rsidTr="633A8952">
        <w:trPr>
          <w:cantSplit/>
          <w:trHeight w:val="230"/>
        </w:trPr>
        <w:tc>
          <w:tcPr>
            <w:tcW w:w="28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F9AEF" w14:textId="77777777" w:rsidR="00A451A4" w:rsidRDefault="00963E39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Address     </w:t>
            </w:r>
          </w:p>
          <w:p w14:paraId="65E7916C" w14:textId="77777777" w:rsidR="00A451A4" w:rsidRDefault="00963E39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>地址</w:t>
            </w:r>
          </w:p>
        </w:tc>
        <w:tc>
          <w:tcPr>
            <w:tcW w:w="752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2CAD3" w14:textId="77777777" w:rsidR="00A451A4" w:rsidRDefault="00963E39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  <w:t>No.</w:t>
            </w: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>8</w:t>
            </w:r>
            <w: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>Ye</w:t>
            </w:r>
            <w: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  <w:t>cheng Road, Nanjing, China</w:t>
            </w:r>
          </w:p>
          <w:p w14:paraId="6EEC04C0" w14:textId="77777777" w:rsidR="00A451A4" w:rsidRDefault="00963E39">
            <w:pPr>
              <w:rPr>
                <w:rFonts w:ascii="Arial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  <w:t>中国南京市</w:t>
            </w: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>邺城路</w:t>
            </w: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>8</w:t>
            </w:r>
            <w: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  <w:t>号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F7F1C94" w14:textId="77777777" w:rsidR="00A451A4" w:rsidRDefault="00A451A4">
            <w:pPr>
              <w:rPr>
                <w:rFonts w:ascii="Arial" w:hAnsi="Arial" w:cs="Arial"/>
                <w:color w:val="000000"/>
                <w:sz w:val="20"/>
                <w:lang w:eastAsia="zh-CN"/>
              </w:rPr>
            </w:pPr>
          </w:p>
        </w:tc>
      </w:tr>
      <w:tr w:rsidR="00A451A4" w14:paraId="1BF0053E" w14:textId="77777777" w:rsidTr="633A8952">
        <w:trPr>
          <w:cantSplit/>
          <w:trHeight w:val="510"/>
        </w:trPr>
        <w:tc>
          <w:tcPr>
            <w:tcW w:w="28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EEC41" w14:textId="77777777" w:rsidR="00A451A4" w:rsidRDefault="00963E39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Phone</w:t>
            </w:r>
          </w:p>
          <w:p w14:paraId="7E7A77B7" w14:textId="77777777" w:rsidR="00A451A4" w:rsidRDefault="00963E39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>电话</w:t>
            </w:r>
          </w:p>
        </w:tc>
        <w:tc>
          <w:tcPr>
            <w:tcW w:w="752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F9C4B" w14:textId="77777777" w:rsidR="00A451A4" w:rsidRDefault="00963E39">
            <w:pPr>
              <w:rPr>
                <w:rFonts w:ascii="Arial" w:eastAsia="SimSun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sz w:val="20"/>
                <w:lang w:eastAsia="zh-CN"/>
              </w:rPr>
              <w:t>+86 25 8</w:t>
            </w:r>
            <w:r>
              <w:rPr>
                <w:rFonts w:ascii="Arial" w:eastAsia="SimSun" w:hAnsi="Arial" w:cs="Arial"/>
                <w:color w:val="000000"/>
                <w:sz w:val="20"/>
                <w:lang w:eastAsia="zh-CN"/>
              </w:rPr>
              <w:t>6</w:t>
            </w:r>
            <w:r>
              <w:rPr>
                <w:rFonts w:ascii="Arial" w:eastAsia="SimSun" w:hAnsi="Arial" w:cs="Arial" w:hint="eastAsia"/>
                <w:color w:val="000000"/>
                <w:sz w:val="20"/>
                <w:lang w:eastAsia="zh-CN"/>
              </w:rPr>
              <w:t xml:space="preserve">53 8888 Ext. Room Reservations </w:t>
            </w:r>
          </w:p>
          <w:p w14:paraId="782BC9FA" w14:textId="77777777" w:rsidR="00A451A4" w:rsidRDefault="00963E39">
            <w:pPr>
              <w:rPr>
                <w:rFonts w:ascii="Arial" w:eastAsia="SimSun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sz w:val="20"/>
                <w:lang w:eastAsia="zh-CN"/>
              </w:rPr>
              <w:t>+86 25 8</w:t>
            </w:r>
            <w:r>
              <w:rPr>
                <w:rFonts w:ascii="Arial" w:eastAsia="SimSun" w:hAnsi="Arial" w:cs="Arial"/>
                <w:color w:val="000000"/>
                <w:sz w:val="20"/>
                <w:lang w:eastAsia="zh-CN"/>
              </w:rPr>
              <w:t>6</w:t>
            </w:r>
            <w:r>
              <w:rPr>
                <w:rFonts w:ascii="Arial" w:eastAsia="SimSun" w:hAnsi="Arial" w:cs="Arial" w:hint="eastAsia"/>
                <w:color w:val="000000"/>
                <w:sz w:val="20"/>
                <w:lang w:eastAsia="zh-CN"/>
              </w:rPr>
              <w:t>53 8888</w:t>
            </w:r>
            <w:r>
              <w:rPr>
                <w:rFonts w:ascii="Arial" w:eastAsia="SimSun" w:hAnsi="Arial" w:cs="Arial" w:hint="eastAsia"/>
                <w:color w:val="000000"/>
                <w:sz w:val="20"/>
                <w:lang w:eastAsia="zh-CN"/>
              </w:rPr>
              <w:t>转客房预订</w:t>
            </w:r>
            <w:r>
              <w:rPr>
                <w:rFonts w:ascii="Arial" w:eastAsia="SimSun" w:hAnsi="Arial" w:cs="Arial" w:hint="eastAsia"/>
                <w:color w:val="000000"/>
                <w:sz w:val="20"/>
                <w:lang w:eastAsia="zh-CN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2F068C4" w14:textId="77777777" w:rsidR="00A451A4" w:rsidRDefault="00A451A4">
            <w:pPr>
              <w:rPr>
                <w:rFonts w:ascii="Arial" w:hAnsi="Arial" w:cs="Arial"/>
                <w:color w:val="000000"/>
                <w:sz w:val="20"/>
                <w:lang w:eastAsia="zh-CN"/>
              </w:rPr>
            </w:pPr>
          </w:p>
        </w:tc>
      </w:tr>
      <w:tr w:rsidR="00A451A4" w14:paraId="21BFB258" w14:textId="77777777" w:rsidTr="633A8952">
        <w:trPr>
          <w:cantSplit/>
          <w:trHeight w:val="230"/>
        </w:trPr>
        <w:tc>
          <w:tcPr>
            <w:tcW w:w="28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5CD6D" w14:textId="77777777" w:rsidR="00A451A4" w:rsidRDefault="00963E39">
            <w:pPr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Email</w:t>
            </w: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color w:val="000000"/>
                <w:sz w:val="20"/>
                <w:lang w:eastAsia="zh-CN"/>
              </w:rPr>
              <w:t>邮件</w:t>
            </w:r>
          </w:p>
        </w:tc>
        <w:tc>
          <w:tcPr>
            <w:tcW w:w="752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6A764" w14:textId="77777777" w:rsidR="00A451A4" w:rsidRDefault="00000000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hyperlink r:id="rId8" w:history="1">
              <w:r w:rsidR="00963E39">
                <w:rPr>
                  <w:rStyle w:val="Hyperlink"/>
                  <w:rFonts w:ascii="Arial" w:eastAsiaTheme="minorEastAsia" w:hAnsi="Arial" w:cs="Arial"/>
                  <w:sz w:val="20"/>
                  <w:lang w:eastAsia="zh-CN"/>
                </w:rPr>
                <w:t>roomreservation@jinsailhotels.com</w:t>
              </w:r>
            </w:hyperlink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B70642B" w14:textId="77777777" w:rsidR="00A451A4" w:rsidRDefault="00A451A4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451A4" w14:paraId="0A4E493A" w14:textId="77777777" w:rsidTr="633A8952">
        <w:trPr>
          <w:cantSplit/>
        </w:trPr>
        <w:tc>
          <w:tcPr>
            <w:tcW w:w="10348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9A306" w14:textId="77777777" w:rsidR="00A451A4" w:rsidRDefault="00A451A4">
            <w:pPr>
              <w:jc w:val="both"/>
              <w:rPr>
                <w:rFonts w:ascii="Arial" w:eastAsiaTheme="minorEastAsia" w:hAnsi="Arial" w:cs="Arial"/>
                <w:sz w:val="12"/>
                <w:szCs w:val="12"/>
                <w:lang w:eastAsia="zh-CN"/>
              </w:rPr>
            </w:pPr>
          </w:p>
          <w:p w14:paraId="225FFAD8" w14:textId="77777777" w:rsidR="00A451A4" w:rsidRDefault="00A451A4">
            <w:pPr>
              <w:jc w:val="both"/>
              <w:rPr>
                <w:rFonts w:ascii="Arial" w:eastAsiaTheme="minorEastAsia" w:hAnsi="Arial" w:cs="Arial"/>
                <w:sz w:val="12"/>
                <w:szCs w:val="12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726E5E4" w14:textId="77777777" w:rsidR="00A451A4" w:rsidRDefault="00A451A4">
            <w:pPr>
              <w:jc w:val="both"/>
              <w:rPr>
                <w:rFonts w:ascii="Arial" w:hAnsi="Arial" w:cs="Arial"/>
                <w:sz w:val="12"/>
                <w:szCs w:val="12"/>
                <w:lang w:eastAsia="zh-CN"/>
              </w:rPr>
            </w:pPr>
          </w:p>
        </w:tc>
      </w:tr>
      <w:tr w:rsidR="00A451A4" w14:paraId="56A73F6D" w14:textId="77777777" w:rsidTr="633A8952">
        <w:trPr>
          <w:cantSplit/>
          <w:trHeight w:val="503"/>
        </w:trPr>
        <w:tc>
          <w:tcPr>
            <w:tcW w:w="10348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BF109" w14:textId="77777777" w:rsidR="00A451A4" w:rsidRDefault="00963E39">
            <w:pPr>
              <w:rPr>
                <w:rFonts w:ascii="Arial" w:eastAsiaTheme="minorEastAsia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RESERVATION DETAILS</w:t>
            </w:r>
          </w:p>
          <w:p w14:paraId="7A3AE498" w14:textId="77777777" w:rsidR="00A451A4" w:rsidRDefault="00963E39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eastAsiaTheme="minorEastAsia" w:hAnsi="Arial" w:cs="Arial" w:hint="eastAsia"/>
                <w:b/>
                <w:color w:val="000000"/>
                <w:sz w:val="20"/>
                <w:lang w:eastAsia="zh-CN"/>
              </w:rPr>
              <w:t>预订细节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060A503" w14:textId="77777777" w:rsidR="00A451A4" w:rsidRDefault="00A451A4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A451A4" w14:paraId="1E578F94" w14:textId="77777777" w:rsidTr="633A8952">
        <w:trPr>
          <w:gridAfter w:val="1"/>
          <w:wAfter w:w="236" w:type="dxa"/>
          <w:cantSplit/>
          <w:trHeight w:val="556"/>
        </w:trPr>
        <w:tc>
          <w:tcPr>
            <w:tcW w:w="19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9228B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Check-in Date</w:t>
            </w:r>
          </w:p>
          <w:p w14:paraId="4FEF288E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入住日期</w:t>
            </w:r>
          </w:p>
        </w:tc>
        <w:tc>
          <w:tcPr>
            <w:tcW w:w="255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F3A54E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D/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日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M/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月</w:t>
            </w:r>
          </w:p>
        </w:tc>
        <w:tc>
          <w:tcPr>
            <w:tcW w:w="15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97362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Arrival Flight</w:t>
            </w:r>
          </w:p>
          <w:p w14:paraId="156C4C79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抵达航班</w:t>
            </w:r>
          </w:p>
        </w:tc>
        <w:tc>
          <w:tcPr>
            <w:tcW w:w="2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BE7793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E3665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="MingLiU" w:hAnsi="Arial" w:cs="Arial"/>
                <w:sz w:val="18"/>
                <w:lang w:eastAsia="zh-TW"/>
              </w:rPr>
              <w:t>ETA</w:t>
            </w:r>
            <w:r>
              <w:rPr>
                <w:rFonts w:ascii="Arial" w:eastAsia="MingLiU" w:hAnsi="Arial" w:cs="Arial" w:hint="eastAsia"/>
                <w:sz w:val="18"/>
                <w:lang w:eastAsia="zh-TW"/>
              </w:rPr>
              <w:t>:</w:t>
            </w:r>
          </w:p>
          <w:p w14:paraId="4A797B0F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预计抵达</w:t>
            </w:r>
          </w:p>
        </w:tc>
        <w:tc>
          <w:tcPr>
            <w:tcW w:w="105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72DB65" w14:textId="77777777" w:rsidR="00A451A4" w:rsidRDefault="00A451A4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A451A4" w14:paraId="34113D37" w14:textId="77777777" w:rsidTr="633A8952">
        <w:trPr>
          <w:gridAfter w:val="1"/>
          <w:wAfter w:w="236" w:type="dxa"/>
          <w:cantSplit/>
          <w:trHeight w:val="556"/>
        </w:trPr>
        <w:tc>
          <w:tcPr>
            <w:tcW w:w="19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BEB19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Check-out Date</w:t>
            </w:r>
          </w:p>
          <w:p w14:paraId="4FE6D8C0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离店日期</w:t>
            </w:r>
          </w:p>
        </w:tc>
        <w:tc>
          <w:tcPr>
            <w:tcW w:w="25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162034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D/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日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M/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月</w:t>
            </w:r>
          </w:p>
        </w:tc>
        <w:tc>
          <w:tcPr>
            <w:tcW w:w="15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E5EA7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Departure Flight</w:t>
            </w:r>
          </w:p>
          <w:p w14:paraId="62E21EDB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离港航班</w:t>
            </w:r>
          </w:p>
        </w:tc>
        <w:tc>
          <w:tcPr>
            <w:tcW w:w="2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C6B0DF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C1169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="MingLiU" w:hAnsi="Arial" w:cs="Arial"/>
                <w:sz w:val="18"/>
                <w:lang w:eastAsia="zh-TW"/>
              </w:rPr>
              <w:t>ETD</w:t>
            </w:r>
            <w:r>
              <w:rPr>
                <w:rFonts w:ascii="Arial" w:eastAsia="MingLiU" w:hAnsi="Arial" w:cs="Arial" w:hint="eastAsia"/>
                <w:sz w:val="18"/>
                <w:lang w:eastAsia="zh-TW"/>
              </w:rPr>
              <w:t>:</w:t>
            </w:r>
          </w:p>
          <w:p w14:paraId="7EB4BE09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预计离港</w:t>
            </w:r>
          </w:p>
          <w:p w14:paraId="76EB57C0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</w:tc>
        <w:tc>
          <w:tcPr>
            <w:tcW w:w="10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9263F3" w14:textId="77777777" w:rsidR="00A451A4" w:rsidRDefault="00A451A4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A451A4" w14:paraId="3EBCC987" w14:textId="77777777" w:rsidTr="633A8952">
        <w:trPr>
          <w:cantSplit/>
          <w:trHeight w:val="556"/>
        </w:trPr>
        <w:tc>
          <w:tcPr>
            <w:tcW w:w="19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63BF4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Last Name</w:t>
            </w:r>
          </w:p>
          <w:p w14:paraId="3116B25E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姓</w:t>
            </w:r>
          </w:p>
        </w:tc>
        <w:tc>
          <w:tcPr>
            <w:tcW w:w="25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C598DD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</w:tc>
        <w:tc>
          <w:tcPr>
            <w:tcW w:w="15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63286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First Name</w:t>
            </w:r>
          </w:p>
          <w:p w14:paraId="704D0928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名</w:t>
            </w:r>
          </w:p>
        </w:tc>
        <w:tc>
          <w:tcPr>
            <w:tcW w:w="2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653280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</w:tc>
        <w:tc>
          <w:tcPr>
            <w:tcW w:w="213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F32CB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05C4481" w14:textId="77777777" w:rsidR="00A451A4" w:rsidRDefault="00A451A4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A451A4" w14:paraId="6F30D251" w14:textId="77777777" w:rsidTr="633A8952">
        <w:trPr>
          <w:cantSplit/>
          <w:trHeight w:val="556"/>
        </w:trPr>
        <w:tc>
          <w:tcPr>
            <w:tcW w:w="19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C2784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Booking Contact</w:t>
            </w:r>
          </w:p>
          <w:p w14:paraId="7AD4ED3C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预订联系人</w:t>
            </w:r>
          </w:p>
        </w:tc>
        <w:tc>
          <w:tcPr>
            <w:tcW w:w="25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9E016B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</w:tc>
        <w:tc>
          <w:tcPr>
            <w:tcW w:w="15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951FF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Mobile</w:t>
            </w:r>
          </w:p>
          <w:p w14:paraId="5FBB5B3B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手机</w:t>
            </w:r>
          </w:p>
        </w:tc>
        <w:tc>
          <w:tcPr>
            <w:tcW w:w="42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A7DE18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0001BA2" w14:textId="77777777" w:rsidR="00A451A4" w:rsidRDefault="00A451A4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A451A4" w14:paraId="72CAB2B8" w14:textId="77777777" w:rsidTr="633A8952">
        <w:trPr>
          <w:cantSplit/>
          <w:trHeight w:val="556"/>
        </w:trPr>
        <w:tc>
          <w:tcPr>
            <w:tcW w:w="19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15DAB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Fax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传真</w:t>
            </w:r>
          </w:p>
        </w:tc>
        <w:tc>
          <w:tcPr>
            <w:tcW w:w="25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7346DC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</w:tc>
        <w:tc>
          <w:tcPr>
            <w:tcW w:w="15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22251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Email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邮件</w:t>
            </w:r>
          </w:p>
        </w:tc>
        <w:tc>
          <w:tcPr>
            <w:tcW w:w="425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9B4056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30004F3" w14:textId="77777777" w:rsidR="00A451A4" w:rsidRDefault="00A451A4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A451A4" w14:paraId="2F437554" w14:textId="77777777" w:rsidTr="633A8952">
        <w:trPr>
          <w:cantSplit/>
          <w:trHeight w:val="107"/>
        </w:trPr>
        <w:tc>
          <w:tcPr>
            <w:tcW w:w="10348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731E1" w14:textId="77777777" w:rsidR="00A451A4" w:rsidRDefault="00A451A4">
            <w:pPr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1817A74" w14:textId="77777777" w:rsidR="00A451A4" w:rsidRDefault="00A451A4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A451A4" w14:paraId="4FF25C92" w14:textId="77777777" w:rsidTr="633A8952">
        <w:trPr>
          <w:gridAfter w:val="3"/>
          <w:wAfter w:w="594" w:type="dxa"/>
          <w:cantSplit/>
          <w:trHeight w:val="283"/>
        </w:trPr>
        <w:tc>
          <w:tcPr>
            <w:tcW w:w="355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8F267" w14:textId="77777777" w:rsidR="00A451A4" w:rsidRDefault="00963E39">
            <w:pPr>
              <w:rPr>
                <w:rFonts w:ascii="Arial" w:eastAsiaTheme="minorEastAsia" w:hAnsi="Arial" w:cs="Arial"/>
                <w:b/>
                <w:bCs/>
                <w:sz w:val="18"/>
                <w:u w:val="single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u w:val="single"/>
              </w:rPr>
              <w:t>Room Type</w:t>
            </w:r>
          </w:p>
          <w:p w14:paraId="6E783FEB" w14:textId="77777777" w:rsidR="00A451A4" w:rsidRDefault="00963E39">
            <w:pPr>
              <w:rPr>
                <w:rFonts w:ascii="Arial" w:eastAsiaTheme="minorEastAsia" w:hAnsi="Arial" w:cs="Arial"/>
                <w:b/>
                <w:bCs/>
                <w:sz w:val="18"/>
                <w:u w:val="single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18"/>
                <w:u w:val="single"/>
                <w:lang w:eastAsia="zh-CN"/>
              </w:rPr>
              <w:t>房型</w:t>
            </w:r>
          </w:p>
        </w:tc>
        <w:tc>
          <w:tcPr>
            <w:tcW w:w="293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906CC" w14:textId="77777777" w:rsidR="00A451A4" w:rsidRDefault="00963E39">
            <w:pPr>
              <w:rPr>
                <w:rFonts w:ascii="Arial" w:eastAsia="SimSun" w:hAnsi="Arial" w:cs="Arial"/>
                <w:b/>
                <w:bCs/>
                <w:sz w:val="18"/>
                <w:u w:val="single"/>
                <w:lang w:eastAsia="zh-CN"/>
              </w:rPr>
            </w:pPr>
            <w:r>
              <w:rPr>
                <w:rFonts w:ascii="Arial" w:eastAsia="SimSun" w:hAnsi="Arial" w:cs="Arial"/>
                <w:b/>
                <w:bCs/>
                <w:sz w:val="18"/>
                <w:u w:val="single"/>
                <w:lang w:eastAsia="zh-CN"/>
              </w:rPr>
              <w:t>Room Rate</w:t>
            </w:r>
          </w:p>
          <w:p w14:paraId="24C66D4B" w14:textId="77777777" w:rsidR="00A451A4" w:rsidRDefault="00963E39">
            <w:pPr>
              <w:rPr>
                <w:rFonts w:ascii="Arial" w:hAnsi="Arial" w:cs="Arial"/>
                <w:b/>
                <w:bCs/>
                <w:sz w:val="18"/>
                <w:u w:val="single"/>
              </w:rPr>
            </w:pPr>
            <w:r>
              <w:rPr>
                <w:rFonts w:ascii="Arial" w:eastAsia="SimSun" w:hAnsi="Arial" w:cs="Arial" w:hint="eastAsia"/>
                <w:b/>
                <w:bCs/>
                <w:sz w:val="18"/>
                <w:u w:val="single"/>
                <w:lang w:eastAsia="zh-CN"/>
              </w:rPr>
              <w:t>房价</w:t>
            </w:r>
          </w:p>
        </w:tc>
        <w:tc>
          <w:tcPr>
            <w:tcW w:w="3507" w:type="dxa"/>
            <w:gridSpan w:val="4"/>
            <w:tcBorders>
              <w:top w:val="nil"/>
              <w:left w:val="nil"/>
              <w:bottom w:val="nil"/>
            </w:tcBorders>
            <w:vAlign w:val="center"/>
          </w:tcPr>
          <w:p w14:paraId="6B5B9E06" w14:textId="77777777" w:rsidR="00A451A4" w:rsidRDefault="00963E39">
            <w:pPr>
              <w:rPr>
                <w:rFonts w:ascii="Arial" w:eastAsia="SimSun" w:hAnsi="Arial" w:cs="Arial"/>
                <w:b/>
                <w:bCs/>
                <w:sz w:val="18"/>
                <w:u w:val="single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18"/>
                <w:u w:val="single"/>
                <w:lang w:eastAsia="zh-CN"/>
              </w:rPr>
              <w:t>Nu</w:t>
            </w:r>
            <w:r>
              <w:rPr>
                <w:rFonts w:ascii="Arial" w:eastAsia="SimSun" w:hAnsi="Arial" w:cs="Arial"/>
                <w:b/>
                <w:bCs/>
                <w:sz w:val="18"/>
                <w:u w:val="single"/>
                <w:lang w:eastAsia="zh-CN"/>
              </w:rPr>
              <w:t>m</w:t>
            </w:r>
            <w:r>
              <w:rPr>
                <w:rFonts w:ascii="Arial" w:eastAsia="SimSun" w:hAnsi="Arial" w:cs="Arial" w:hint="eastAsia"/>
                <w:b/>
                <w:bCs/>
                <w:sz w:val="18"/>
                <w:u w:val="single"/>
                <w:lang w:eastAsia="zh-CN"/>
              </w:rPr>
              <w:t>ber Of Rooms</w:t>
            </w:r>
          </w:p>
          <w:p w14:paraId="34CA4CD5" w14:textId="77777777" w:rsidR="00A451A4" w:rsidRDefault="00963E39">
            <w:pPr>
              <w:rPr>
                <w:rFonts w:ascii="Arial" w:eastAsia="SimSun" w:hAnsi="Arial" w:cs="Arial"/>
                <w:b/>
                <w:bCs/>
                <w:sz w:val="18"/>
                <w:u w:val="single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18"/>
                <w:u w:val="single"/>
                <w:lang w:eastAsia="zh-CN"/>
              </w:rPr>
              <w:t>房间数</w:t>
            </w:r>
          </w:p>
        </w:tc>
      </w:tr>
      <w:tr w:rsidR="00A451A4" w14:paraId="7B1C685E" w14:textId="77777777" w:rsidTr="633A8952">
        <w:trPr>
          <w:gridAfter w:val="2"/>
          <w:wAfter w:w="518" w:type="dxa"/>
          <w:cantSplit/>
          <w:trHeight w:val="161"/>
        </w:trPr>
        <w:tc>
          <w:tcPr>
            <w:tcW w:w="8909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63B09" w14:textId="77777777" w:rsidR="00A451A4" w:rsidRDefault="00A451A4">
            <w:pPr>
              <w:jc w:val="both"/>
              <w:rPr>
                <w:rFonts w:ascii="Arial" w:eastAsiaTheme="minorEastAsia" w:hAnsi="Arial" w:cs="Arial"/>
                <w:sz w:val="12"/>
                <w:szCs w:val="12"/>
                <w:lang w:eastAsia="zh-CN"/>
              </w:rPr>
            </w:pPr>
          </w:p>
          <w:p w14:paraId="78A3949E" w14:textId="0A0859E0" w:rsidR="00A451A4" w:rsidRDefault="00963E39">
            <w:pPr>
              <w:ind w:firstLineChars="150" w:firstLine="270"/>
              <w:jc w:val="both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   King Size Bed  </w:t>
            </w:r>
            <w:r w:rsidR="00F9121E">
              <w:rPr>
                <w:rFonts w:ascii="Arial" w:hAnsi="Arial" w:cs="Arial"/>
                <w:sz w:val="18"/>
              </w:rPr>
              <w:t>Room</w:t>
            </w:r>
            <w:r>
              <w:rPr>
                <w:rFonts w:ascii="Arial" w:hAnsi="Arial" w:cs="Arial"/>
                <w:sz w:val="18"/>
              </w:rPr>
              <w:t xml:space="preserve">         </w:t>
            </w:r>
            <w:r w:rsidR="005017C3">
              <w:rPr>
                <w:rFonts w:ascii="Arial" w:hAnsi="Arial" w:cs="Arial"/>
                <w:sz w:val="18"/>
              </w:rPr>
              <w:t xml:space="preserve">           </w:t>
            </w:r>
            <w:r>
              <w:rPr>
                <w:rFonts w:ascii="Arial" w:hAnsi="Arial" w:cs="Arial"/>
                <w:sz w:val="18"/>
              </w:rPr>
              <w:t xml:space="preserve"> RMB5</w:t>
            </w:r>
            <w:r w:rsidR="00A47E4C">
              <w:rPr>
                <w:rFonts w:ascii="Arial" w:eastAsiaTheme="minorEastAsia" w:hAnsi="Arial" w:cs="Arial" w:hint="eastAsia"/>
                <w:sz w:val="18"/>
                <w:lang w:eastAsia="zh-CN"/>
              </w:rPr>
              <w:t>0</w:t>
            </w:r>
            <w:r>
              <w:rPr>
                <w:rFonts w:ascii="Arial" w:hAnsi="Arial" w:cs="Arial"/>
                <w:sz w:val="18"/>
              </w:rPr>
              <w:t>0   Incl. 1-2 Breakfast</w:t>
            </w:r>
          </w:p>
          <w:p w14:paraId="36897520" w14:textId="1095EB4B" w:rsidR="00A451A4" w:rsidRDefault="00963E39">
            <w:pPr>
              <w:jc w:val="both"/>
              <w:rPr>
                <w:rFonts w:ascii="Arial" w:eastAsiaTheme="minorEastAsia" w:hAnsi="Arial" w:cs="Arial"/>
                <w:sz w:val="18"/>
                <w:u w:val="single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lang w:eastAsia="zh-CN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</w:rPr>
            </w:r>
            <w:r w:rsidR="00000000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r>
              <w:rPr>
                <w:rFonts w:ascii="Arial" w:hAnsi="Arial" w:cs="Arial"/>
                <w:sz w:val="18"/>
                <w:lang w:eastAsia="zh-CN"/>
              </w:rPr>
              <w:t xml:space="preserve">     </w:t>
            </w:r>
            <w:r w:rsidR="00F9121E">
              <w:rPr>
                <w:rFonts w:ascii="Arial" w:hAnsi="Arial" w:cs="Arial"/>
                <w:sz w:val="18"/>
                <w:lang w:eastAsia="zh-CN"/>
              </w:rPr>
              <w:t xml:space="preserve">         </w:t>
            </w:r>
            <w:r w:rsidR="00F9121E">
              <w:rPr>
                <w:rFonts w:ascii="Arial" w:eastAsia="SimSun" w:hAnsi="Arial" w:cs="Arial" w:hint="eastAsia"/>
                <w:sz w:val="18"/>
                <w:lang w:eastAsia="zh-CN"/>
              </w:rPr>
              <w:t>大</w:t>
            </w:r>
            <w:r w:rsidR="00F9121E">
              <w:rPr>
                <w:rFonts w:ascii="Arial" w:eastAsia="SimSun" w:hAnsi="Arial" w:cs="Arial"/>
                <w:sz w:val="18"/>
                <w:lang w:eastAsia="zh-CN"/>
              </w:rPr>
              <w:t>床房</w:t>
            </w:r>
            <w:r w:rsidR="00F9121E">
              <w:rPr>
                <w:rFonts w:ascii="Arial" w:hAnsi="Arial" w:cs="Arial"/>
                <w:sz w:val="18"/>
                <w:lang w:eastAsia="zh-CN"/>
              </w:rPr>
              <w:t xml:space="preserve">                 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    </w:t>
            </w:r>
            <w:r w:rsidR="00F9121E">
              <w:rPr>
                <w:rFonts w:ascii="Arial" w:hAnsi="Arial" w:cs="Arial"/>
                <w:sz w:val="18"/>
                <w:lang w:eastAsia="zh-CN"/>
              </w:rPr>
              <w:t xml:space="preserve">             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人民币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5</w:t>
            </w:r>
            <w:r w:rsidR="00A47E4C">
              <w:rPr>
                <w:rFonts w:ascii="Arial" w:eastAsiaTheme="minorEastAsia" w:hAnsi="Arial" w:cs="Arial" w:hint="eastAsia"/>
                <w:sz w:val="18"/>
                <w:lang w:eastAsia="zh-CN"/>
              </w:rPr>
              <w:t>0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0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元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含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1-2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份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早餐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 xml:space="preserve">            </w:t>
            </w:r>
            <w:r w:rsidR="00F9121E">
              <w:rPr>
                <w:rFonts w:ascii="Arial" w:eastAsiaTheme="minorEastAsia" w:hAnsi="Arial" w:cs="Arial"/>
                <w:sz w:val="18"/>
                <w:lang w:eastAsia="zh-CN"/>
              </w:rPr>
              <w:t xml:space="preserve">  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 xml:space="preserve">  _______________ </w:t>
            </w:r>
          </w:p>
          <w:p w14:paraId="525F0CB0" w14:textId="26F3A69F" w:rsidR="00A451A4" w:rsidRDefault="00963E39">
            <w:pPr>
              <w:ind w:firstLineChars="200" w:firstLine="240"/>
              <w:jc w:val="both"/>
              <w:rPr>
                <w:rFonts w:ascii="Arial" w:eastAsiaTheme="minorEastAsia" w:hAnsi="Arial" w:cs="Arial"/>
                <w:sz w:val="12"/>
                <w:szCs w:val="12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2"/>
                <w:szCs w:val="12"/>
                <w:lang w:eastAsia="zh-CN"/>
              </w:rPr>
              <w:t xml:space="preserve">    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 xml:space="preserve">  </w:t>
            </w:r>
            <w:r w:rsidR="00F9121E">
              <w:rPr>
                <w:rFonts w:ascii="Arial" w:eastAsia="SimSun" w:hAnsi="Arial" w:cs="Arial" w:hint="eastAsia"/>
                <w:sz w:val="18"/>
                <w:lang w:eastAsia="zh-CN"/>
              </w:rPr>
              <w:t xml:space="preserve"> </w:t>
            </w:r>
            <w:r w:rsidR="00F9121E">
              <w:rPr>
                <w:rFonts w:ascii="Arial" w:eastAsia="SimSun" w:hAnsi="Arial" w:cs="Arial"/>
                <w:sz w:val="18"/>
                <w:lang w:eastAsia="zh-CN"/>
              </w:rPr>
              <w:t xml:space="preserve">         </w:t>
            </w:r>
          </w:p>
          <w:p w14:paraId="2376A164" w14:textId="77777777" w:rsidR="00A451A4" w:rsidRDefault="00A451A4">
            <w:pPr>
              <w:jc w:val="both"/>
              <w:rPr>
                <w:rFonts w:ascii="Arial" w:eastAsia="SimSun" w:hAnsi="Arial" w:cs="Arial"/>
                <w:sz w:val="18"/>
                <w:lang w:eastAsia="zh-CN"/>
              </w:rPr>
            </w:pPr>
          </w:p>
          <w:p w14:paraId="191A50EC" w14:textId="77777777" w:rsidR="00A451A4" w:rsidRDefault="00A451A4">
            <w:pPr>
              <w:jc w:val="both"/>
              <w:rPr>
                <w:rFonts w:ascii="Arial" w:hAnsi="Arial" w:cs="Arial"/>
                <w:sz w:val="12"/>
                <w:szCs w:val="12"/>
                <w:lang w:eastAsia="zh-CN"/>
              </w:rPr>
            </w:pPr>
          </w:p>
          <w:p w14:paraId="219F2E2D" w14:textId="2D730F67" w:rsidR="00A451A4" w:rsidRDefault="00963E39">
            <w:pPr>
              <w:jc w:val="both"/>
              <w:rPr>
                <w:rFonts w:ascii="Arial" w:hAnsi="Arial" w:cs="Arial"/>
                <w:sz w:val="18"/>
              </w:rPr>
            </w:pPr>
            <w:r>
              <w:rPr>
                <w:rFonts w:ascii="Arial" w:eastAsiaTheme="minorEastAsia" w:hAnsi="Arial" w:cs="Arial" w:hint="eastAsia"/>
                <w:sz w:val="12"/>
                <w:szCs w:val="12"/>
                <w:lang w:eastAsia="zh-CN"/>
              </w:rPr>
              <w:t xml:space="preserve">        </w:t>
            </w:r>
            <w:r>
              <w:rPr>
                <w:rFonts w:ascii="Arial" w:hAnsi="Arial" w:cs="Arial" w:hint="eastAsia"/>
                <w:sz w:val="18"/>
                <w:lang w:eastAsia="zh-CN"/>
              </w:rPr>
              <w:t xml:space="preserve">   </w:t>
            </w:r>
            <w:r w:rsidR="00F9121E">
              <w:rPr>
                <w:rFonts w:ascii="Arial" w:hAnsi="Arial" w:cs="Arial"/>
                <w:sz w:val="18"/>
              </w:rPr>
              <w:t xml:space="preserve">Twin Beds Room                   </w:t>
            </w:r>
            <w:r>
              <w:rPr>
                <w:rFonts w:ascii="Arial" w:hAnsi="Arial" w:cs="Arial"/>
                <w:sz w:val="18"/>
              </w:rPr>
              <w:t xml:space="preserve">    </w:t>
            </w:r>
            <w:r w:rsidR="00F9121E">
              <w:rPr>
                <w:rFonts w:ascii="Arial" w:hAnsi="Arial" w:cs="Arial"/>
                <w:sz w:val="18"/>
              </w:rPr>
              <w:t xml:space="preserve">   </w:t>
            </w:r>
            <w:r>
              <w:rPr>
                <w:rFonts w:ascii="Arial" w:hAnsi="Arial" w:cs="Arial"/>
                <w:sz w:val="18"/>
              </w:rPr>
              <w:t xml:space="preserve"> RMB5</w:t>
            </w:r>
            <w:r w:rsidR="00A47E4C">
              <w:rPr>
                <w:rFonts w:ascii="Arial" w:eastAsiaTheme="minorEastAsia" w:hAnsi="Arial" w:cs="Arial" w:hint="eastAsia"/>
                <w:sz w:val="18"/>
                <w:lang w:eastAsia="zh-CN"/>
              </w:rPr>
              <w:t>0</w:t>
            </w:r>
            <w:r>
              <w:rPr>
                <w:rFonts w:ascii="Arial" w:hAnsi="Arial" w:cs="Arial"/>
                <w:sz w:val="18"/>
              </w:rPr>
              <w:t>0  Incl.1- 2 Breakfast</w:t>
            </w:r>
          </w:p>
          <w:p w14:paraId="72BB2FEA" w14:textId="77021FA6" w:rsidR="00A451A4" w:rsidRDefault="00963E39">
            <w:pPr>
              <w:jc w:val="both"/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lang w:eastAsia="zh-CN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</w:rPr>
            </w:r>
            <w:r w:rsidR="00000000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r>
              <w:rPr>
                <w:rFonts w:ascii="Arial" w:hAnsi="Arial" w:cs="Arial"/>
                <w:sz w:val="18"/>
                <w:lang w:eastAsia="zh-CN"/>
              </w:rPr>
              <w:t xml:space="preserve">             </w:t>
            </w:r>
            <w:r w:rsidR="00F9121E">
              <w:rPr>
                <w:rFonts w:ascii="Arial" w:eastAsia="SimSun" w:hAnsi="Arial" w:cs="Arial" w:hint="eastAsia"/>
                <w:sz w:val="18"/>
                <w:lang w:eastAsia="zh-CN"/>
              </w:rPr>
              <w:t>双床房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 </w:t>
            </w:r>
            <w:r w:rsidR="00F9121E">
              <w:rPr>
                <w:rFonts w:ascii="Arial" w:hAnsi="Arial" w:cs="Arial"/>
                <w:sz w:val="18"/>
                <w:lang w:eastAsia="zh-CN"/>
              </w:rPr>
              <w:t xml:space="preserve">        </w:t>
            </w:r>
            <w:r>
              <w:rPr>
                <w:rFonts w:ascii="Arial" w:hAnsi="Arial" w:cs="Arial"/>
                <w:sz w:val="18"/>
                <w:lang w:eastAsia="zh-CN"/>
              </w:rPr>
              <w:t xml:space="preserve">   </w:t>
            </w:r>
            <w:r w:rsidR="00F9121E">
              <w:rPr>
                <w:rFonts w:ascii="Arial" w:hAnsi="Arial" w:cs="Arial"/>
                <w:sz w:val="18"/>
                <w:lang w:eastAsia="zh-CN"/>
              </w:rPr>
              <w:t xml:space="preserve">                       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人民币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 xml:space="preserve"> 5</w:t>
            </w:r>
            <w:r w:rsidR="00A47E4C">
              <w:rPr>
                <w:rFonts w:ascii="Arial" w:eastAsiaTheme="minorEastAsia" w:hAnsi="Arial" w:cs="Arial" w:hint="eastAsia"/>
                <w:sz w:val="18"/>
                <w:lang w:eastAsia="zh-CN"/>
              </w:rPr>
              <w:t>0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 xml:space="preserve">0 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元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含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1-2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份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早餐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 xml:space="preserve">               _______________</w:t>
            </w:r>
          </w:p>
          <w:p w14:paraId="122A0D5C" w14:textId="5712EE17" w:rsidR="00A451A4" w:rsidRDefault="00963E39">
            <w:pPr>
              <w:jc w:val="both"/>
              <w:rPr>
                <w:rFonts w:ascii="Arial" w:eastAsiaTheme="minorEastAsia" w:hAnsi="Arial" w:cs="Arial"/>
                <w:sz w:val="12"/>
                <w:szCs w:val="12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2"/>
                <w:szCs w:val="12"/>
                <w:lang w:eastAsia="zh-CN"/>
              </w:rPr>
              <w:t xml:space="preserve">              </w:t>
            </w:r>
            <w:r w:rsidR="00F9121E">
              <w:rPr>
                <w:rFonts w:ascii="Arial" w:eastAsia="SimSun" w:hAnsi="Arial" w:cs="Arial" w:hint="eastAsia"/>
                <w:sz w:val="18"/>
                <w:lang w:eastAsia="zh-CN"/>
              </w:rPr>
              <w:t xml:space="preserve"> </w:t>
            </w:r>
            <w:r w:rsidR="00F9121E">
              <w:rPr>
                <w:rFonts w:ascii="Arial" w:eastAsia="SimSun" w:hAnsi="Arial" w:cs="Arial"/>
                <w:sz w:val="18"/>
                <w:lang w:eastAsia="zh-CN"/>
              </w:rPr>
              <w:t xml:space="preserve">        </w:t>
            </w:r>
          </w:p>
          <w:p w14:paraId="724F44E1" w14:textId="77777777" w:rsidR="00A451A4" w:rsidRDefault="00A451A4">
            <w:pPr>
              <w:jc w:val="both"/>
              <w:rPr>
                <w:rFonts w:ascii="Arial" w:hAnsi="Arial" w:cs="Arial"/>
                <w:sz w:val="12"/>
                <w:szCs w:val="12"/>
                <w:lang w:eastAsia="zh-CN"/>
              </w:rPr>
            </w:pPr>
          </w:p>
          <w:p w14:paraId="6612705C" w14:textId="77777777" w:rsidR="00A451A4" w:rsidRDefault="00A451A4">
            <w:pPr>
              <w:jc w:val="both"/>
              <w:rPr>
                <w:rFonts w:ascii="Arial" w:hAnsi="Arial" w:cs="Arial"/>
                <w:sz w:val="12"/>
                <w:szCs w:val="12"/>
                <w:lang w:eastAsia="zh-CN"/>
              </w:rPr>
            </w:pPr>
          </w:p>
          <w:p w14:paraId="6C6D66BD" w14:textId="77777777" w:rsidR="00A451A4" w:rsidRDefault="00963E39">
            <w:pPr>
              <w:jc w:val="both"/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2"/>
                <w:szCs w:val="12"/>
                <w:lang w:eastAsia="zh-CN"/>
              </w:rPr>
              <w:t xml:space="preserve">   </w:t>
            </w:r>
          </w:p>
          <w:p w14:paraId="3C0B6163" w14:textId="77777777" w:rsidR="00A451A4" w:rsidRDefault="00A451A4">
            <w:pPr>
              <w:jc w:val="both"/>
              <w:rPr>
                <w:rFonts w:ascii="Arial" w:hAnsi="Arial" w:cs="Arial"/>
                <w:sz w:val="12"/>
                <w:szCs w:val="12"/>
                <w:lang w:eastAsia="zh-CN"/>
              </w:rPr>
            </w:pPr>
          </w:p>
        </w:tc>
        <w:tc>
          <w:tcPr>
            <w:tcW w:w="11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BA3EF34" w14:textId="77777777" w:rsidR="00A451A4" w:rsidRDefault="00A451A4">
            <w:pPr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A451A4" w14:paraId="1DAB94A2" w14:textId="77777777" w:rsidTr="633A8952">
        <w:trPr>
          <w:gridAfter w:val="2"/>
          <w:wAfter w:w="518" w:type="dxa"/>
          <w:cantSplit/>
          <w:trHeight w:val="586"/>
        </w:trPr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CCD1F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Preference</w:t>
            </w:r>
          </w:p>
          <w:p w14:paraId="30B5D230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特殊要求</w:t>
            </w:r>
          </w:p>
        </w:tc>
        <w:tc>
          <w:tcPr>
            <w:tcW w:w="166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D508E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1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</w:rPr>
            </w:r>
            <w:r w:rsidR="00000000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2"/>
            <w:r>
              <w:rPr>
                <w:rFonts w:ascii="Arial" w:hAnsi="Arial" w:cs="Arial"/>
                <w:sz w:val="18"/>
              </w:rPr>
              <w:t xml:space="preserve"> Smoking</w:t>
            </w:r>
          </w:p>
          <w:p w14:paraId="13183E9E" w14:textId="77777777" w:rsidR="00A451A4" w:rsidRDefault="00963E39">
            <w:pPr>
              <w:ind w:firstLineChars="150" w:firstLine="270"/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吸烟房</w:t>
            </w:r>
          </w:p>
        </w:tc>
        <w:tc>
          <w:tcPr>
            <w:tcW w:w="195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6DD83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2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</w:rPr>
            </w:r>
            <w:r w:rsidR="00000000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3"/>
            <w:r>
              <w:rPr>
                <w:rFonts w:ascii="Arial" w:hAnsi="Arial" w:cs="Arial"/>
                <w:sz w:val="18"/>
              </w:rPr>
              <w:t xml:space="preserve"> Non-smoking</w:t>
            </w:r>
          </w:p>
          <w:p w14:paraId="020CA137" w14:textId="77777777" w:rsidR="00A451A4" w:rsidRDefault="00963E39">
            <w:pPr>
              <w:ind w:firstLineChars="150" w:firstLine="270"/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非吸烟房</w:t>
            </w:r>
          </w:p>
        </w:tc>
        <w:tc>
          <w:tcPr>
            <w:tcW w:w="46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17E6B" w14:textId="77777777" w:rsidR="00A451A4" w:rsidRDefault="00A451A4">
            <w:pPr>
              <w:ind w:firstLineChars="100" w:firstLine="180"/>
              <w:rPr>
                <w:rFonts w:ascii="Arial" w:eastAsiaTheme="minorEastAsia" w:hAnsi="Arial" w:cs="Arial"/>
                <w:sz w:val="18"/>
                <w:u w:val="single"/>
                <w:lang w:eastAsia="zh-CN"/>
              </w:rPr>
            </w:pPr>
          </w:p>
        </w:tc>
      </w:tr>
      <w:tr w:rsidR="00A451A4" w14:paraId="4A58D167" w14:textId="77777777" w:rsidTr="633A8952">
        <w:trPr>
          <w:gridAfter w:val="2"/>
          <w:wAfter w:w="518" w:type="dxa"/>
          <w:cantSplit/>
          <w:trHeight w:val="260"/>
        </w:trPr>
        <w:tc>
          <w:tcPr>
            <w:tcW w:w="10066" w:type="dxa"/>
            <w:gridSpan w:val="15"/>
            <w:tcBorders>
              <w:top w:val="nil"/>
              <w:left w:val="nil"/>
              <w:bottom w:val="nil"/>
              <w:right w:val="nil"/>
            </w:tcBorders>
          </w:tcPr>
          <w:p w14:paraId="5A71D973" w14:textId="77777777" w:rsidR="00A451A4" w:rsidRDefault="00A451A4">
            <w:pPr>
              <w:rPr>
                <w:rFonts w:ascii="Arial" w:hAnsi="Arial" w:cs="Arial"/>
                <w:b/>
                <w:sz w:val="18"/>
              </w:rPr>
            </w:pPr>
          </w:p>
          <w:p w14:paraId="5CAFFF5F" w14:textId="77777777" w:rsidR="00A451A4" w:rsidRDefault="00A451A4">
            <w:pPr>
              <w:rPr>
                <w:rFonts w:ascii="Arial" w:hAnsi="Arial" w:cs="Arial"/>
                <w:b/>
                <w:sz w:val="18"/>
              </w:rPr>
            </w:pPr>
          </w:p>
          <w:p w14:paraId="66E4BD3F" w14:textId="77777777" w:rsidR="00A451A4" w:rsidRDefault="00963E39">
            <w:pPr>
              <w:rPr>
                <w:rFonts w:ascii="Arial" w:eastAsiaTheme="minorEastAsia" w:hAnsi="Arial" w:cs="Arial"/>
                <w:b/>
                <w:bCs/>
                <w:sz w:val="18"/>
                <w:lang w:eastAsia="zh-CN"/>
              </w:rPr>
            </w:pPr>
            <w:r>
              <w:rPr>
                <w:rFonts w:ascii="Arial" w:hAnsi="Arial" w:cs="Arial"/>
                <w:b/>
                <w:sz w:val="18"/>
              </w:rPr>
              <w:t>Remarks</w:t>
            </w:r>
            <w:r>
              <w:rPr>
                <w:rFonts w:ascii="Arial" w:eastAsiaTheme="minorEastAsia" w:hAnsi="Arial" w:cs="Arial" w:hint="eastAsia"/>
                <w:b/>
                <w:sz w:val="18"/>
                <w:lang w:eastAsia="zh-CN"/>
              </w:rPr>
              <w:t>备注</w:t>
            </w:r>
          </w:p>
          <w:p w14:paraId="703CFCA4" w14:textId="77777777" w:rsidR="00A451A4" w:rsidRDefault="00963E39">
            <w:pPr>
              <w:numPr>
                <w:ilvl w:val="0"/>
                <w:numId w:val="1"/>
              </w:numPr>
              <w:tabs>
                <w:tab w:val="clear" w:pos="648"/>
                <w:tab w:val="left" w:pos="240"/>
              </w:tabs>
              <w:spacing w:before="60"/>
              <w:ind w:left="0" w:firstLine="0"/>
              <w:rPr>
                <w:rFonts w:ascii="Arial" w:hAnsi="Arial" w:cs="Arial"/>
                <w:sz w:val="18"/>
              </w:rPr>
            </w:pPr>
            <w:r>
              <w:rPr>
                <w:rFonts w:ascii="Arial" w:eastAsia="MingLiU" w:hAnsi="Arial" w:cs="Arial"/>
                <w:sz w:val="18"/>
                <w:lang w:eastAsia="zh-TW"/>
              </w:rPr>
              <w:t xml:space="preserve">All rates </w:t>
            </w:r>
            <w:r>
              <w:rPr>
                <w:rFonts w:ascii="Arial" w:hAnsi="Arial" w:cs="Arial"/>
                <w:sz w:val="18"/>
              </w:rPr>
              <w:t xml:space="preserve">quoted are 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in</w:t>
            </w:r>
            <w:r>
              <w:rPr>
                <w:rFonts w:ascii="Arial" w:hAnsi="Arial" w:cs="Arial"/>
                <w:sz w:val="18"/>
              </w:rPr>
              <w:t>clusive 10% service charge and 6% tax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.</w:t>
            </w:r>
          </w:p>
          <w:p w14:paraId="6EB508DA" w14:textId="77777777" w:rsidR="00A451A4" w:rsidRDefault="00963E39">
            <w:pPr>
              <w:tabs>
                <w:tab w:val="left" w:pos="240"/>
              </w:tabs>
              <w:spacing w:before="60"/>
              <w:ind w:firstLineChars="150" w:firstLine="27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lang w:eastAsia="zh-CN"/>
              </w:rPr>
              <w:t>所有价格均已包含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10%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服务费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和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6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%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税费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。</w:t>
            </w:r>
          </w:p>
          <w:p w14:paraId="322174FA" w14:textId="77777777" w:rsidR="00A451A4" w:rsidRDefault="00963E39">
            <w:pPr>
              <w:numPr>
                <w:ilvl w:val="0"/>
                <w:numId w:val="1"/>
              </w:numPr>
              <w:tabs>
                <w:tab w:val="clear" w:pos="648"/>
                <w:tab w:val="left" w:pos="240"/>
              </w:tabs>
              <w:spacing w:before="60"/>
              <w:ind w:left="252" w:hanging="252"/>
              <w:rPr>
                <w:rFonts w:ascii="Arial" w:hAnsi="Arial" w:cs="Arial"/>
                <w:spacing w:val="-8"/>
                <w:sz w:val="18"/>
              </w:rPr>
            </w:pPr>
            <w:r>
              <w:rPr>
                <w:rFonts w:ascii="Arial" w:hAnsi="Arial" w:cs="Arial"/>
                <w:sz w:val="18"/>
              </w:rPr>
              <w:t>Preferences indicated are not on guaranteed basis but subject to availability.</w:t>
            </w:r>
          </w:p>
          <w:p w14:paraId="4891764F" w14:textId="77777777" w:rsidR="00A451A4" w:rsidRDefault="00963E39">
            <w:pPr>
              <w:tabs>
                <w:tab w:val="left" w:pos="240"/>
              </w:tabs>
              <w:spacing w:before="60"/>
              <w:ind w:firstLineChars="150" w:firstLine="258"/>
              <w:rPr>
                <w:rFonts w:ascii="Arial" w:hAnsi="Arial" w:cs="Arial"/>
                <w:spacing w:val="-8"/>
                <w:sz w:val="18"/>
                <w:lang w:eastAsia="zh-CN"/>
              </w:rPr>
            </w:pPr>
            <w:r>
              <w:rPr>
                <w:rFonts w:ascii="Arial" w:hAnsi="Arial" w:cs="Arial" w:hint="eastAsia"/>
                <w:spacing w:val="-8"/>
                <w:sz w:val="18"/>
                <w:lang w:eastAsia="zh-CN"/>
              </w:rPr>
              <w:t>客人特殊需求视酒店实际情况而定，不能作为担保。</w:t>
            </w:r>
          </w:p>
          <w:p w14:paraId="0F748639" w14:textId="77777777" w:rsidR="00A451A4" w:rsidRDefault="00963E39">
            <w:pPr>
              <w:numPr>
                <w:ilvl w:val="0"/>
                <w:numId w:val="1"/>
              </w:numPr>
              <w:tabs>
                <w:tab w:val="clear" w:pos="648"/>
                <w:tab w:val="left" w:pos="240"/>
              </w:tabs>
              <w:spacing w:before="60"/>
              <w:ind w:left="252" w:hanging="252"/>
              <w:rPr>
                <w:rFonts w:ascii="Arial" w:hAnsi="Arial" w:cs="Arial"/>
                <w:b/>
                <w:spacing w:val="-8"/>
                <w:sz w:val="18"/>
                <w:u w:val="single"/>
                <w:lang w:eastAsia="zh-CN"/>
              </w:rPr>
            </w:pPr>
            <w:r>
              <w:rPr>
                <w:rFonts w:ascii="Arial" w:eastAsiaTheme="minorEastAsia" w:hAnsi="Arial" w:cs="Arial"/>
                <w:b/>
                <w:spacing w:val="-8"/>
                <w:sz w:val="18"/>
                <w:u w:val="single"/>
                <w:lang w:eastAsia="zh-CN"/>
              </w:rPr>
              <w:t xml:space="preserve">Please send your reservation form to </w:t>
            </w:r>
            <w:hyperlink r:id="rId9" w:history="1">
              <w:r>
                <w:rPr>
                  <w:rStyle w:val="Hyperlink"/>
                  <w:rFonts w:ascii="Arial" w:eastAsiaTheme="minorEastAsia" w:hAnsi="Arial" w:cs="Arial"/>
                  <w:b/>
                  <w:spacing w:val="-8"/>
                  <w:sz w:val="18"/>
                  <w:lang w:eastAsia="zh-CN"/>
                </w:rPr>
                <w:t>roomreservation@jinsailhotels.com</w:t>
              </w:r>
            </w:hyperlink>
            <w:r>
              <w:rPr>
                <w:rFonts w:ascii="Arial" w:eastAsiaTheme="minorEastAsia" w:hAnsi="Arial" w:cs="Arial" w:hint="eastAsia"/>
                <w:spacing w:val="-8"/>
                <w:sz w:val="18"/>
                <w:lang w:eastAsia="zh-CN"/>
              </w:rPr>
              <w:t xml:space="preserve"> </w:t>
            </w:r>
          </w:p>
          <w:p w14:paraId="044E042A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  <w:p w14:paraId="40026F5D" w14:textId="77777777" w:rsidR="00A451A4" w:rsidRDefault="00A451A4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</w:p>
          <w:p w14:paraId="38770DCA" w14:textId="77777777" w:rsidR="00A451A4" w:rsidRDefault="00963E39">
            <w:pPr>
              <w:rPr>
                <w:rFonts w:ascii="Arial" w:eastAsiaTheme="minorEastAsia" w:hAnsi="Arial" w:cs="Arial"/>
                <w:b/>
                <w:bCs/>
                <w:sz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RESERVATION GUARANTEE</w:t>
            </w:r>
            <w:r>
              <w:rPr>
                <w:rFonts w:ascii="Arial" w:eastAsiaTheme="minorEastAsia" w:hAnsi="Arial" w:cs="Arial" w:hint="eastAsia"/>
                <w:b/>
                <w:bCs/>
                <w:sz w:val="18"/>
                <w:lang w:eastAsia="zh-CN"/>
              </w:rPr>
              <w:t>预订担保</w:t>
            </w:r>
          </w:p>
        </w:tc>
      </w:tr>
      <w:tr w:rsidR="00A451A4" w14:paraId="23CA354A" w14:textId="77777777" w:rsidTr="633A8952">
        <w:trPr>
          <w:gridAfter w:val="2"/>
          <w:wAfter w:w="518" w:type="dxa"/>
          <w:cantSplit/>
          <w:trHeight w:val="684"/>
        </w:trPr>
        <w:tc>
          <w:tcPr>
            <w:tcW w:w="10066" w:type="dxa"/>
            <w:gridSpan w:val="15"/>
            <w:tcBorders>
              <w:top w:val="nil"/>
              <w:left w:val="nil"/>
              <w:bottom w:val="nil"/>
              <w:right w:val="nil"/>
            </w:tcBorders>
          </w:tcPr>
          <w:p w14:paraId="4C664026" w14:textId="77777777" w:rsidR="00A451A4" w:rsidRDefault="00963E39">
            <w:pPr>
              <w:spacing w:before="60" w:after="60"/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lastRenderedPageBreak/>
              <w:t>A credit card guarantee is required at the point of reservation.</w:t>
            </w:r>
          </w:p>
          <w:p w14:paraId="09B7C295" w14:textId="77777777" w:rsidR="00A451A4" w:rsidRDefault="00963E39">
            <w:pPr>
              <w:spacing w:before="60" w:after="60"/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所有预订房间需要信用卡担保</w:t>
            </w:r>
          </w:p>
          <w:p w14:paraId="69B07A42" w14:textId="77777777" w:rsidR="00A451A4" w:rsidRDefault="00963E39">
            <w:pPr>
              <w:spacing w:before="60" w:after="60"/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lang w:eastAsia="zh-CN"/>
              </w:rPr>
              <w:t xml:space="preserve">Any late cancellation </w:t>
            </w:r>
            <w:r>
              <w:rPr>
                <w:rFonts w:ascii="Arial" w:eastAsia="SimSun" w:hAnsi="Arial" w:cs="Arial" w:hint="eastAsia"/>
                <w:b/>
                <w:sz w:val="18"/>
                <w:lang w:eastAsia="zh-CN"/>
              </w:rPr>
              <w:t xml:space="preserve">Within </w:t>
            </w:r>
            <w:r>
              <w:rPr>
                <w:rFonts w:ascii="Arial" w:eastAsia="SimSun" w:hAnsi="Arial" w:cs="Arial"/>
                <w:b/>
                <w:sz w:val="18"/>
                <w:lang w:eastAsia="zh-CN"/>
              </w:rPr>
              <w:t>24</w:t>
            </w:r>
            <w:r>
              <w:rPr>
                <w:rFonts w:ascii="Arial" w:eastAsia="SimSun" w:hAnsi="Arial" w:cs="Arial" w:hint="eastAsia"/>
                <w:b/>
                <w:sz w:val="18"/>
                <w:lang w:eastAsia="zh-CN"/>
              </w:rPr>
              <w:t xml:space="preserve"> hours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 xml:space="preserve"> or no shows will result in a full payment of one night accommodation charge.  This fee will automatically be charged to the credit card given as guarantee</w:t>
            </w:r>
            <w:r>
              <w:rPr>
                <w:rFonts w:ascii="Arial" w:hAnsi="Arial" w:cs="Arial"/>
                <w:sz w:val="18"/>
              </w:rPr>
              <w:t xml:space="preserve">. </w:t>
            </w:r>
          </w:p>
          <w:p w14:paraId="324F35A8" w14:textId="77777777" w:rsidR="00A451A4" w:rsidRDefault="00963E39">
            <w:pPr>
              <w:spacing w:before="60" w:after="60"/>
              <w:rPr>
                <w:rFonts w:ascii="Arial" w:eastAsiaTheme="minorEastAsia" w:hAnsi="Arial" w:cs="Arial"/>
                <w:b/>
                <w:bCs/>
                <w:sz w:val="19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在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24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小时以内的任何预订房间的取消或者预订未抵达，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须支付所取消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或未抵达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房间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一晚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的房间费用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。这个费用将直接从担保信用卡中自动扣除。</w:t>
            </w:r>
          </w:p>
        </w:tc>
      </w:tr>
      <w:tr w:rsidR="00A451A4" w14:paraId="61E971A8" w14:textId="77777777" w:rsidTr="633A8952">
        <w:trPr>
          <w:gridAfter w:val="2"/>
          <w:wAfter w:w="518" w:type="dxa"/>
          <w:cantSplit/>
          <w:trHeight w:val="283"/>
        </w:trPr>
        <w:tc>
          <w:tcPr>
            <w:tcW w:w="264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B27C2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 xml:space="preserve">Credit Card Info. 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:</w:t>
            </w:r>
          </w:p>
          <w:p w14:paraId="6CE10914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信用卡号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及有效期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：</w:t>
            </w:r>
          </w:p>
        </w:tc>
        <w:tc>
          <w:tcPr>
            <w:tcW w:w="7419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628AC" w14:textId="77777777" w:rsidR="00A451A4" w:rsidRDefault="00963E39">
            <w:pPr>
              <w:rPr>
                <w:rFonts w:ascii="Arial" w:eastAsiaTheme="minorEastAsia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Card Number/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卡号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：</w:t>
            </w:r>
          </w:p>
          <w:p w14:paraId="22F3113F" w14:textId="77777777" w:rsidR="00A451A4" w:rsidRDefault="00963E39">
            <w:pPr>
              <w:rPr>
                <w:rFonts w:ascii="Arial" w:eastAsiaTheme="minorEastAsia" w:hAnsi="Arial" w:cs="Arial"/>
                <w:sz w:val="19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Expiration/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有效期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：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M/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月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 xml:space="preserve">  </w:t>
            </w:r>
            <w:r>
              <w:rPr>
                <w:rFonts w:ascii="Arial" w:eastAsiaTheme="minorEastAsia" w:hAnsi="Arial" w:cs="Arial"/>
                <w:sz w:val="18"/>
                <w:lang w:eastAsia="zh-CN"/>
              </w:rPr>
              <w:t>Y/</w:t>
            </w:r>
            <w:r>
              <w:rPr>
                <w:rFonts w:ascii="Arial" w:eastAsiaTheme="minorEastAsia" w:hAnsi="Arial" w:cs="Arial" w:hint="eastAsia"/>
                <w:sz w:val="18"/>
                <w:lang w:eastAsia="zh-CN"/>
              </w:rPr>
              <w:t>年</w:t>
            </w:r>
          </w:p>
        </w:tc>
      </w:tr>
      <w:tr w:rsidR="00A451A4" w14:paraId="006E81D0" w14:textId="77777777" w:rsidTr="633A8952">
        <w:trPr>
          <w:gridAfter w:val="2"/>
          <w:wAfter w:w="518" w:type="dxa"/>
          <w:cantSplit/>
          <w:trHeight w:val="323"/>
        </w:trPr>
        <w:tc>
          <w:tcPr>
            <w:tcW w:w="10066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BA16B7" w14:textId="77777777" w:rsidR="00A451A4" w:rsidRDefault="00A451A4">
            <w:pPr>
              <w:rPr>
                <w:rFonts w:ascii="Arial" w:eastAsiaTheme="minorEastAsia" w:hAnsi="Arial" w:cs="Arial"/>
                <w:b/>
                <w:bCs/>
                <w:sz w:val="18"/>
                <w:lang w:eastAsia="zh-CN"/>
              </w:rPr>
            </w:pPr>
          </w:p>
          <w:p w14:paraId="25065EC5" w14:textId="77777777" w:rsidR="00A451A4" w:rsidRDefault="00963E39">
            <w:pPr>
              <w:rPr>
                <w:rFonts w:ascii="Arial" w:eastAsiaTheme="minorEastAsia" w:hAnsi="Arial" w:cs="Arial"/>
                <w:b/>
                <w:bCs/>
                <w:sz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TERMS AND CONDITIONS</w:t>
            </w:r>
            <w:r>
              <w:rPr>
                <w:rFonts w:ascii="Arial" w:eastAsiaTheme="minorEastAsia" w:hAnsi="Arial" w:cs="Arial" w:hint="eastAsia"/>
                <w:b/>
                <w:bCs/>
                <w:sz w:val="18"/>
                <w:lang w:eastAsia="zh-CN"/>
              </w:rPr>
              <w:t>条款</w:t>
            </w:r>
          </w:p>
        </w:tc>
      </w:tr>
      <w:tr w:rsidR="00A451A4" w14:paraId="0BCE851C" w14:textId="77777777" w:rsidTr="633A8952">
        <w:trPr>
          <w:gridAfter w:val="2"/>
          <w:wAfter w:w="518" w:type="dxa"/>
          <w:cantSplit/>
          <w:trHeight w:val="4022"/>
        </w:trPr>
        <w:tc>
          <w:tcPr>
            <w:tcW w:w="10066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6BEAA" w14:textId="77777777" w:rsidR="00A451A4" w:rsidRDefault="00963E39">
            <w:pPr>
              <w:numPr>
                <w:ilvl w:val="0"/>
                <w:numId w:val="1"/>
              </w:numPr>
              <w:tabs>
                <w:tab w:val="clear" w:pos="648"/>
                <w:tab w:val="left" w:pos="240"/>
              </w:tabs>
              <w:spacing w:before="60"/>
              <w:ind w:left="252" w:hanging="240"/>
              <w:jc w:val="both"/>
              <w:rPr>
                <w:rFonts w:ascii="Arial" w:eastAsia="SimSun" w:hAnsi="Arial" w:cs="Arial"/>
                <w:sz w:val="18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lang w:eastAsia="zh-CN"/>
              </w:rPr>
              <w:t>All reservation to be confirmed subject to availability at the time of booking.</w:t>
            </w:r>
          </w:p>
          <w:p w14:paraId="287D38C8" w14:textId="77777777" w:rsidR="00A451A4" w:rsidRDefault="00963E39">
            <w:pPr>
              <w:tabs>
                <w:tab w:val="left" w:pos="240"/>
              </w:tabs>
              <w:spacing w:before="60"/>
              <w:ind w:left="252"/>
              <w:jc w:val="both"/>
              <w:rPr>
                <w:rFonts w:ascii="Arial" w:eastAsia="SimSun" w:hAnsi="Arial" w:cs="Arial"/>
                <w:sz w:val="18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lang w:eastAsia="zh-CN"/>
              </w:rPr>
              <w:t>酒店将在接到预订信息后确认可卖房型。</w:t>
            </w:r>
          </w:p>
          <w:p w14:paraId="66F81866" w14:textId="77777777" w:rsidR="00A451A4" w:rsidRDefault="00963E39">
            <w:pPr>
              <w:numPr>
                <w:ilvl w:val="0"/>
                <w:numId w:val="1"/>
              </w:numPr>
              <w:tabs>
                <w:tab w:val="clear" w:pos="648"/>
                <w:tab w:val="left" w:pos="12"/>
              </w:tabs>
              <w:spacing w:before="60"/>
              <w:ind w:left="252" w:hanging="240"/>
              <w:jc w:val="both"/>
              <w:rPr>
                <w:rFonts w:ascii="Arial" w:eastAsia="SimSun" w:hAnsi="Arial" w:cs="Arial"/>
                <w:sz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lang w:eastAsia="zh-CN"/>
              </w:rPr>
              <w:t>Check-in time is after 14:00hrs and check-out time is before 12:00hrs.  For any guests who would like immediate guaranteed access to their rooms prior to 14:00hrs check-in time, the room should be reserved from the previous evening.  This will incur an additional one-night accommodation charge.</w:t>
            </w:r>
          </w:p>
          <w:p w14:paraId="56CCEB0A" w14:textId="77777777" w:rsidR="00A451A4" w:rsidRDefault="00963E39">
            <w:pPr>
              <w:tabs>
                <w:tab w:val="left" w:pos="12"/>
              </w:tabs>
              <w:spacing w:before="60"/>
              <w:ind w:left="252"/>
              <w:jc w:val="both"/>
              <w:rPr>
                <w:rFonts w:ascii="Arial" w:eastAsia="SimSun" w:hAnsi="Arial" w:cs="Arial"/>
                <w:sz w:val="18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lang w:eastAsia="zh-CN"/>
              </w:rPr>
              <w:t>我们的入住时间为到达当天的下午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2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点后。我们会竭尽所能在下午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2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点前做好充分的准备。若您的客人可能会提早抵店，我们建议您为其预留前一天的房间，可享受以上特价。</w:t>
            </w:r>
          </w:p>
          <w:p w14:paraId="0E61C909" w14:textId="77777777" w:rsidR="00A451A4" w:rsidRDefault="00963E39">
            <w:pPr>
              <w:numPr>
                <w:ilvl w:val="0"/>
                <w:numId w:val="1"/>
              </w:numPr>
              <w:tabs>
                <w:tab w:val="clear" w:pos="648"/>
                <w:tab w:val="left" w:pos="12"/>
              </w:tabs>
              <w:spacing w:before="60"/>
              <w:ind w:left="252" w:hanging="240"/>
              <w:jc w:val="both"/>
              <w:rPr>
                <w:rFonts w:ascii="Arial" w:eastAsia="SimSun" w:hAnsi="Arial" w:cs="Arial"/>
                <w:sz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lang w:eastAsia="zh-CN"/>
              </w:rPr>
              <w:t>Our check-out time is 12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: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 xml:space="preserve">00hr on the day of departure. Should your guests wish to check out after the normal check-out time, 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it will be charged additional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 xml:space="preserve"> 50% of the room rate quoted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 xml:space="preserve"> if check-out before 6pm; full room rate will be charged if check-out after 6pm.  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.</w:t>
            </w:r>
          </w:p>
          <w:p w14:paraId="586A0F0C" w14:textId="77777777" w:rsidR="00A451A4" w:rsidRDefault="00963E39">
            <w:pPr>
              <w:tabs>
                <w:tab w:val="left" w:pos="12"/>
              </w:tabs>
              <w:spacing w:before="60"/>
              <w:ind w:left="252"/>
              <w:jc w:val="both"/>
              <w:rPr>
                <w:rFonts w:ascii="Arial" w:eastAsia="SimSun" w:hAnsi="Arial" w:cs="Arial"/>
                <w:sz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lang w:eastAsia="zh-CN"/>
              </w:rPr>
              <w:t>我们的离店时间为离店当天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中午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的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12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点前。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若客人要求延迟退房至下午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6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点前，酒店会另收取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50%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的房费；如退房延迟至下午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6</w:t>
            </w:r>
            <w:r>
              <w:rPr>
                <w:rFonts w:ascii="Arial" w:eastAsia="SimSun" w:hAnsi="Arial" w:cs="Arial" w:hint="eastAsia"/>
                <w:sz w:val="18"/>
                <w:lang w:eastAsia="zh-CN"/>
              </w:rPr>
              <w:t>点后，酒店会收取全天房费。</w:t>
            </w:r>
          </w:p>
          <w:p w14:paraId="77D022B6" w14:textId="77777777" w:rsidR="00A451A4" w:rsidRDefault="00963E39">
            <w:pPr>
              <w:numPr>
                <w:ilvl w:val="0"/>
                <w:numId w:val="1"/>
              </w:numPr>
              <w:tabs>
                <w:tab w:val="clear" w:pos="648"/>
                <w:tab w:val="left" w:pos="12"/>
              </w:tabs>
              <w:spacing w:before="60"/>
              <w:ind w:left="252" w:hanging="240"/>
              <w:jc w:val="both"/>
              <w:rPr>
                <w:rFonts w:ascii="Arial" w:eastAsia="SimSun" w:hAnsi="Arial" w:cs="Arial"/>
                <w:sz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lang w:eastAsia="zh-CN"/>
              </w:rPr>
              <w:t>By providing above mentioned credit card details, cardholder agrees to the reservation guarantee policy.</w:t>
            </w:r>
          </w:p>
          <w:p w14:paraId="06D09AC7" w14:textId="77777777" w:rsidR="00A451A4" w:rsidRDefault="00963E39">
            <w:pPr>
              <w:tabs>
                <w:tab w:val="left" w:pos="12"/>
              </w:tabs>
              <w:spacing w:before="60"/>
              <w:ind w:left="252"/>
              <w:jc w:val="both"/>
              <w:rPr>
                <w:rFonts w:ascii="Arial" w:eastAsia="SimSun" w:hAnsi="Arial" w:cs="Arial"/>
                <w:sz w:val="18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lang w:eastAsia="zh-CN"/>
              </w:rPr>
              <w:t>信用卡持有者同意以上所有详细信息</w:t>
            </w:r>
          </w:p>
        </w:tc>
      </w:tr>
    </w:tbl>
    <w:p w14:paraId="0CD53B39" w14:textId="77777777" w:rsidR="00A451A4" w:rsidRDefault="00A451A4">
      <w:pPr>
        <w:pStyle w:val="Heading3"/>
        <w:tabs>
          <w:tab w:val="left" w:pos="378"/>
        </w:tabs>
        <w:rPr>
          <w:rFonts w:ascii="Arial" w:eastAsia="SimSun" w:hAnsi="Arial" w:cs="Arial"/>
          <w:sz w:val="18"/>
          <w:szCs w:val="18"/>
          <w:lang w:eastAsia="zh-CN"/>
        </w:rPr>
      </w:pPr>
    </w:p>
    <w:p w14:paraId="6B4DA816" w14:textId="77777777" w:rsidR="00A451A4" w:rsidRDefault="00963E39">
      <w:pPr>
        <w:pStyle w:val="Heading3"/>
        <w:tabs>
          <w:tab w:val="left" w:pos="378"/>
        </w:tabs>
        <w:rPr>
          <w:rFonts w:ascii="Arial" w:eastAsia="SimSun" w:hAnsi="Arial" w:cs="Arial"/>
          <w:sz w:val="18"/>
          <w:szCs w:val="18"/>
          <w:lang w:eastAsia="zh-CN"/>
        </w:rPr>
      </w:pPr>
      <w:r>
        <w:rPr>
          <w:rFonts w:ascii="Arial" w:eastAsia="SimSun" w:hAnsi="Arial" w:cs="Arial"/>
          <w:sz w:val="18"/>
          <w:szCs w:val="18"/>
          <w:lang w:eastAsia="zh-CN"/>
        </w:rPr>
        <w:tab/>
      </w:r>
      <w:r>
        <w:rPr>
          <w:rFonts w:ascii="Arial" w:hAnsi="Arial" w:cs="Arial"/>
          <w:sz w:val="18"/>
          <w:szCs w:val="18"/>
        </w:rPr>
        <w:t>For</w:t>
      </w:r>
      <w:r>
        <w:rPr>
          <w:rFonts w:ascii="Arial" w:eastAsia="SimSun" w:hAnsi="Arial" w:cs="Arial" w:hint="eastAsia"/>
          <w:sz w:val="18"/>
          <w:szCs w:val="18"/>
          <w:lang w:eastAsia="zh-CN"/>
        </w:rPr>
        <w:t xml:space="preserve"> Hotel</w:t>
      </w:r>
      <w:r>
        <w:rPr>
          <w:rFonts w:ascii="Arial" w:hAnsi="Arial" w:cs="Arial"/>
          <w:sz w:val="18"/>
          <w:szCs w:val="18"/>
        </w:rPr>
        <w:t xml:space="preserve"> Use Onl</w:t>
      </w:r>
      <w:r>
        <w:rPr>
          <w:rFonts w:ascii="Arial" w:eastAsia="SimSun" w:hAnsi="Arial" w:cs="Arial" w:hint="eastAsia"/>
          <w:sz w:val="18"/>
          <w:szCs w:val="18"/>
          <w:lang w:eastAsia="zh-CN"/>
        </w:rPr>
        <w:t>y</w:t>
      </w:r>
      <w:r>
        <w:rPr>
          <w:rFonts w:ascii="Arial" w:eastAsia="SimSun" w:hAnsi="Arial" w:cs="Arial" w:hint="eastAsia"/>
          <w:sz w:val="18"/>
          <w:szCs w:val="18"/>
          <w:lang w:eastAsia="zh-CN"/>
        </w:rPr>
        <w:t>酒店方</w:t>
      </w:r>
      <w:r>
        <w:rPr>
          <w:rFonts w:ascii="Arial" w:eastAsia="SimSun" w:hAnsi="Arial" w:cs="Arial"/>
          <w:sz w:val="18"/>
          <w:szCs w:val="18"/>
          <w:lang w:eastAsia="zh-CN"/>
        </w:rPr>
        <w:t>回复</w:t>
      </w:r>
    </w:p>
    <w:p w14:paraId="1D363E8B" w14:textId="77777777" w:rsidR="00A451A4" w:rsidRDefault="00A451A4">
      <w:pPr>
        <w:rPr>
          <w:rFonts w:eastAsiaTheme="minorEastAsia"/>
          <w:lang w:eastAsia="zh-CN"/>
        </w:rPr>
      </w:pPr>
    </w:p>
    <w:p w14:paraId="450A195C" w14:textId="77777777" w:rsidR="00A451A4" w:rsidRDefault="00963E39">
      <w:pPr>
        <w:tabs>
          <w:tab w:val="left" w:pos="360"/>
          <w:tab w:val="left" w:pos="4779"/>
        </w:tabs>
        <w:rPr>
          <w:rFonts w:ascii="Arial" w:eastAsiaTheme="minorEastAsia" w:hAnsi="Arial" w:cs="Arial"/>
          <w:b/>
          <w:sz w:val="18"/>
          <w:szCs w:val="18"/>
          <w:lang w:eastAsia="zh-CN"/>
        </w:rPr>
      </w:pPr>
      <w:r>
        <w:rPr>
          <w:rFonts w:ascii="Arial" w:hAnsi="Arial" w:cs="Arial"/>
          <w:b/>
          <w:bCs/>
          <w:sz w:val="18"/>
          <w:szCs w:val="18"/>
        </w:rPr>
        <w:tab/>
        <w:t>Confirmation Da</w:t>
      </w:r>
      <w:r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 xml:space="preserve">te </w:t>
      </w:r>
      <w:r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>确认日期：</w:t>
      </w:r>
      <w:r>
        <w:rPr>
          <w:rFonts w:ascii="Arial" w:hAnsi="Arial" w:cs="Arial"/>
          <w:b/>
          <w:bCs/>
          <w:sz w:val="18"/>
          <w:szCs w:val="18"/>
        </w:rPr>
        <w:t>____________________</w:t>
      </w:r>
      <w:r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ab/>
      </w:r>
      <w:r>
        <w:rPr>
          <w:rFonts w:ascii="Arial" w:eastAsia="SimSun" w:hAnsi="Arial" w:cs="Arial"/>
          <w:b/>
          <w:bCs/>
          <w:sz w:val="18"/>
          <w:szCs w:val="18"/>
          <w:lang w:eastAsia="zh-CN"/>
        </w:rPr>
        <w:t xml:space="preserve">        </w:t>
      </w:r>
      <w:r>
        <w:rPr>
          <w:rFonts w:ascii="Arial" w:hAnsi="Arial" w:cs="Arial"/>
          <w:b/>
          <w:sz w:val="18"/>
          <w:szCs w:val="18"/>
        </w:rPr>
        <w:t>Confirmation No.</w:t>
      </w:r>
      <w:r>
        <w:rPr>
          <w:rFonts w:ascii="Arial" w:eastAsiaTheme="minorEastAsia" w:hAnsi="Arial" w:cs="Arial" w:hint="eastAsia"/>
          <w:b/>
          <w:sz w:val="18"/>
          <w:szCs w:val="18"/>
          <w:lang w:eastAsia="zh-CN"/>
        </w:rPr>
        <w:t>确认号：</w:t>
      </w:r>
      <w:r>
        <w:rPr>
          <w:rFonts w:ascii="Arial" w:hAnsi="Arial" w:cs="Arial"/>
          <w:b/>
          <w:sz w:val="18"/>
          <w:szCs w:val="18"/>
        </w:rPr>
        <w:t>____________________</w:t>
      </w:r>
    </w:p>
    <w:p w14:paraId="2F7BC779" w14:textId="77777777" w:rsidR="00A451A4" w:rsidRDefault="00A451A4">
      <w:pPr>
        <w:tabs>
          <w:tab w:val="left" w:pos="360"/>
          <w:tab w:val="left" w:pos="4779"/>
        </w:tabs>
        <w:rPr>
          <w:rFonts w:ascii="Arial" w:eastAsiaTheme="minorEastAsia" w:hAnsi="Arial" w:cs="Arial"/>
          <w:b/>
          <w:bCs/>
          <w:sz w:val="18"/>
          <w:szCs w:val="18"/>
          <w:lang w:eastAsia="zh-CN"/>
        </w:rPr>
      </w:pPr>
    </w:p>
    <w:sectPr w:rsidR="00A451A4">
      <w:footerReference w:type="default" r:id="rId10"/>
      <w:pgSz w:w="11909" w:h="16834"/>
      <w:pgMar w:top="360" w:right="929" w:bottom="720" w:left="963" w:header="720" w:footer="4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907D7B" w14:textId="77777777" w:rsidR="00E23F14" w:rsidRDefault="00E23F14">
      <w:r>
        <w:separator/>
      </w:r>
    </w:p>
  </w:endnote>
  <w:endnote w:type="continuationSeparator" w:id="0">
    <w:p w14:paraId="5096029C" w14:textId="77777777" w:rsidR="00E23F14" w:rsidRDefault="00E23F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CD7971" w14:textId="77777777" w:rsidR="00A451A4" w:rsidRDefault="00963E39">
    <w:pPr>
      <w:pStyle w:val="Footer"/>
      <w:tabs>
        <w:tab w:val="clear" w:pos="8640"/>
        <w:tab w:val="right" w:pos="10320"/>
      </w:tabs>
      <w:jc w:val="right"/>
      <w:rPr>
        <w:rFonts w:ascii="Arial" w:eastAsia="MingLiU" w:hAnsi="Arial" w:cs="Arial"/>
        <w:sz w:val="20"/>
        <w:lang w:eastAsia="zh-TW"/>
      </w:rPr>
    </w:pPr>
    <w:r>
      <w:rPr>
        <w:rFonts w:ascii="Arial" w:eastAsia="MingLiU" w:hAnsi="Arial" w:cs="Arial" w:hint="eastAsia"/>
        <w:sz w:val="16"/>
        <w:lang w:eastAsia="zh-TW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4C2B68" w14:textId="77777777" w:rsidR="00E23F14" w:rsidRDefault="00E23F14">
      <w:r>
        <w:separator/>
      </w:r>
    </w:p>
  </w:footnote>
  <w:footnote w:type="continuationSeparator" w:id="0">
    <w:p w14:paraId="0EC50F5A" w14:textId="77777777" w:rsidR="00E23F14" w:rsidRDefault="00E23F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0D92B45"/>
    <w:multiLevelType w:val="multilevel"/>
    <w:tmpl w:val="60D92B45"/>
    <w:lvl w:ilvl="0">
      <w:start w:val="1"/>
      <w:numFmt w:val="bullet"/>
      <w:lvlText w:val=""/>
      <w:lvlJc w:val="left"/>
      <w:pPr>
        <w:tabs>
          <w:tab w:val="left" w:pos="648"/>
        </w:tabs>
        <w:ind w:left="64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7036785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MjQ3MrI0MDI1NLFQ0lEKTi0uzszPAykwrAUA/9HwqSwAAAA="/>
    <w:docVar w:name="commondata" w:val="eyJoZGlkIjoiZWRkNzJjYmMzM2Y3YWFiYjc4ODg4MDliYTZiMDcyZTYifQ=="/>
    <w:docVar w:name="varDocType" w:val="UBS"/>
  </w:docVars>
  <w:rsids>
    <w:rsidRoot w:val="00840A7B"/>
    <w:rsid w:val="000115F7"/>
    <w:rsid w:val="000237D5"/>
    <w:rsid w:val="00046B31"/>
    <w:rsid w:val="00047536"/>
    <w:rsid w:val="00056AF8"/>
    <w:rsid w:val="00067A6C"/>
    <w:rsid w:val="00071F33"/>
    <w:rsid w:val="00074D66"/>
    <w:rsid w:val="000833F8"/>
    <w:rsid w:val="000861F6"/>
    <w:rsid w:val="00091249"/>
    <w:rsid w:val="00094006"/>
    <w:rsid w:val="00097D36"/>
    <w:rsid w:val="000A1611"/>
    <w:rsid w:val="000A175E"/>
    <w:rsid w:val="000A4C25"/>
    <w:rsid w:val="000A7847"/>
    <w:rsid w:val="000B2CB0"/>
    <w:rsid w:val="000D0448"/>
    <w:rsid w:val="000D1B3C"/>
    <w:rsid w:val="000E1B04"/>
    <w:rsid w:val="000E1D2C"/>
    <w:rsid w:val="000E6DD6"/>
    <w:rsid w:val="000F3EEC"/>
    <w:rsid w:val="00101453"/>
    <w:rsid w:val="0010280C"/>
    <w:rsid w:val="00110B25"/>
    <w:rsid w:val="00122822"/>
    <w:rsid w:val="001233C5"/>
    <w:rsid w:val="00125E46"/>
    <w:rsid w:val="00130E67"/>
    <w:rsid w:val="00135004"/>
    <w:rsid w:val="0015072E"/>
    <w:rsid w:val="00156C25"/>
    <w:rsid w:val="00160343"/>
    <w:rsid w:val="00170E72"/>
    <w:rsid w:val="00173E80"/>
    <w:rsid w:val="00176489"/>
    <w:rsid w:val="00186FC5"/>
    <w:rsid w:val="00190C84"/>
    <w:rsid w:val="001A645A"/>
    <w:rsid w:val="001D0B9B"/>
    <w:rsid w:val="001E1891"/>
    <w:rsid w:val="001F00B6"/>
    <w:rsid w:val="001F561E"/>
    <w:rsid w:val="00200889"/>
    <w:rsid w:val="0020133D"/>
    <w:rsid w:val="0021338F"/>
    <w:rsid w:val="002137A7"/>
    <w:rsid w:val="00224A70"/>
    <w:rsid w:val="00224FD2"/>
    <w:rsid w:val="00226FDB"/>
    <w:rsid w:val="00240020"/>
    <w:rsid w:val="00242D40"/>
    <w:rsid w:val="0024663F"/>
    <w:rsid w:val="00250CA4"/>
    <w:rsid w:val="00254D6E"/>
    <w:rsid w:val="00280867"/>
    <w:rsid w:val="00280BED"/>
    <w:rsid w:val="00295577"/>
    <w:rsid w:val="002B6D2D"/>
    <w:rsid w:val="002C420A"/>
    <w:rsid w:val="002C6EED"/>
    <w:rsid w:val="002D3182"/>
    <w:rsid w:val="002D7ED6"/>
    <w:rsid w:val="002E3554"/>
    <w:rsid w:val="002E7B70"/>
    <w:rsid w:val="002E7E0B"/>
    <w:rsid w:val="002F0DB9"/>
    <w:rsid w:val="002F2D71"/>
    <w:rsid w:val="002F3A11"/>
    <w:rsid w:val="002F68F1"/>
    <w:rsid w:val="0030778D"/>
    <w:rsid w:val="00337A0A"/>
    <w:rsid w:val="00340383"/>
    <w:rsid w:val="00340F13"/>
    <w:rsid w:val="003441F4"/>
    <w:rsid w:val="00344835"/>
    <w:rsid w:val="003566C9"/>
    <w:rsid w:val="00356803"/>
    <w:rsid w:val="003615DD"/>
    <w:rsid w:val="00362457"/>
    <w:rsid w:val="0036565B"/>
    <w:rsid w:val="00370210"/>
    <w:rsid w:val="00372573"/>
    <w:rsid w:val="0038585C"/>
    <w:rsid w:val="003A5D7F"/>
    <w:rsid w:val="003B016E"/>
    <w:rsid w:val="003B0DBD"/>
    <w:rsid w:val="003B6BB2"/>
    <w:rsid w:val="003C2DD8"/>
    <w:rsid w:val="003C5BB1"/>
    <w:rsid w:val="003D7846"/>
    <w:rsid w:val="003F5C54"/>
    <w:rsid w:val="00407BC5"/>
    <w:rsid w:val="00407D4C"/>
    <w:rsid w:val="00413D43"/>
    <w:rsid w:val="0041700F"/>
    <w:rsid w:val="00421965"/>
    <w:rsid w:val="00423C5A"/>
    <w:rsid w:val="0042661B"/>
    <w:rsid w:val="00426B24"/>
    <w:rsid w:val="00434644"/>
    <w:rsid w:val="00457170"/>
    <w:rsid w:val="00462165"/>
    <w:rsid w:val="00462BBF"/>
    <w:rsid w:val="00472E9C"/>
    <w:rsid w:val="00473614"/>
    <w:rsid w:val="00473BD3"/>
    <w:rsid w:val="00473C72"/>
    <w:rsid w:val="0047416E"/>
    <w:rsid w:val="00476BBD"/>
    <w:rsid w:val="0048276B"/>
    <w:rsid w:val="0049002E"/>
    <w:rsid w:val="00490168"/>
    <w:rsid w:val="00493297"/>
    <w:rsid w:val="00493B1F"/>
    <w:rsid w:val="00494595"/>
    <w:rsid w:val="004A029D"/>
    <w:rsid w:val="004A1202"/>
    <w:rsid w:val="004B0B78"/>
    <w:rsid w:val="004B1273"/>
    <w:rsid w:val="004C1DB1"/>
    <w:rsid w:val="004D7AF4"/>
    <w:rsid w:val="004D7C16"/>
    <w:rsid w:val="004E11C9"/>
    <w:rsid w:val="004E5DB1"/>
    <w:rsid w:val="004F1F50"/>
    <w:rsid w:val="004F43B5"/>
    <w:rsid w:val="005017C3"/>
    <w:rsid w:val="00502F32"/>
    <w:rsid w:val="00503727"/>
    <w:rsid w:val="00504361"/>
    <w:rsid w:val="00515253"/>
    <w:rsid w:val="00526D28"/>
    <w:rsid w:val="00531D05"/>
    <w:rsid w:val="00532BE0"/>
    <w:rsid w:val="005552E1"/>
    <w:rsid w:val="00561E49"/>
    <w:rsid w:val="00566518"/>
    <w:rsid w:val="00574681"/>
    <w:rsid w:val="00577461"/>
    <w:rsid w:val="005814F3"/>
    <w:rsid w:val="00597265"/>
    <w:rsid w:val="00597576"/>
    <w:rsid w:val="005A7071"/>
    <w:rsid w:val="005D6357"/>
    <w:rsid w:val="005E1A10"/>
    <w:rsid w:val="005E20C2"/>
    <w:rsid w:val="005E3B80"/>
    <w:rsid w:val="00601051"/>
    <w:rsid w:val="00606367"/>
    <w:rsid w:val="00622F48"/>
    <w:rsid w:val="00623A71"/>
    <w:rsid w:val="006245EA"/>
    <w:rsid w:val="00625E3E"/>
    <w:rsid w:val="006279B4"/>
    <w:rsid w:val="0063152D"/>
    <w:rsid w:val="006611EB"/>
    <w:rsid w:val="006715A4"/>
    <w:rsid w:val="00677B11"/>
    <w:rsid w:val="006A32AD"/>
    <w:rsid w:val="006B34A2"/>
    <w:rsid w:val="006B7F7B"/>
    <w:rsid w:val="006D2E93"/>
    <w:rsid w:val="006E0B09"/>
    <w:rsid w:val="006F2450"/>
    <w:rsid w:val="006F316B"/>
    <w:rsid w:val="00700304"/>
    <w:rsid w:val="0070627A"/>
    <w:rsid w:val="00706C05"/>
    <w:rsid w:val="007208C9"/>
    <w:rsid w:val="00734D90"/>
    <w:rsid w:val="00735BFF"/>
    <w:rsid w:val="00746683"/>
    <w:rsid w:val="00747252"/>
    <w:rsid w:val="0075046E"/>
    <w:rsid w:val="00752900"/>
    <w:rsid w:val="00755001"/>
    <w:rsid w:val="00772329"/>
    <w:rsid w:val="00782688"/>
    <w:rsid w:val="007966E5"/>
    <w:rsid w:val="007A07C9"/>
    <w:rsid w:val="007A1E6F"/>
    <w:rsid w:val="007D0DA3"/>
    <w:rsid w:val="007D619E"/>
    <w:rsid w:val="007E3B49"/>
    <w:rsid w:val="007E5737"/>
    <w:rsid w:val="007F10EC"/>
    <w:rsid w:val="0082687C"/>
    <w:rsid w:val="00831308"/>
    <w:rsid w:val="00832288"/>
    <w:rsid w:val="00832D57"/>
    <w:rsid w:val="00833513"/>
    <w:rsid w:val="00836CF6"/>
    <w:rsid w:val="00840A7B"/>
    <w:rsid w:val="0086490D"/>
    <w:rsid w:val="00882C40"/>
    <w:rsid w:val="00886A2C"/>
    <w:rsid w:val="0088720B"/>
    <w:rsid w:val="008912E3"/>
    <w:rsid w:val="008A50DA"/>
    <w:rsid w:val="008B650F"/>
    <w:rsid w:val="008B658D"/>
    <w:rsid w:val="008C0FE9"/>
    <w:rsid w:val="008C623D"/>
    <w:rsid w:val="008D2B09"/>
    <w:rsid w:val="008D3482"/>
    <w:rsid w:val="008D3815"/>
    <w:rsid w:val="008E75B4"/>
    <w:rsid w:val="00906EE2"/>
    <w:rsid w:val="00912099"/>
    <w:rsid w:val="0091642A"/>
    <w:rsid w:val="00917452"/>
    <w:rsid w:val="00926DFC"/>
    <w:rsid w:val="0093574A"/>
    <w:rsid w:val="00936FA3"/>
    <w:rsid w:val="00941EAE"/>
    <w:rsid w:val="009448B0"/>
    <w:rsid w:val="00963066"/>
    <w:rsid w:val="00963E39"/>
    <w:rsid w:val="00971564"/>
    <w:rsid w:val="009749F4"/>
    <w:rsid w:val="00986224"/>
    <w:rsid w:val="00987ED3"/>
    <w:rsid w:val="00997C81"/>
    <w:rsid w:val="00997CF7"/>
    <w:rsid w:val="009A4D91"/>
    <w:rsid w:val="009C0732"/>
    <w:rsid w:val="009D1554"/>
    <w:rsid w:val="009D4D76"/>
    <w:rsid w:val="009E0542"/>
    <w:rsid w:val="009E5B02"/>
    <w:rsid w:val="009F5322"/>
    <w:rsid w:val="009F721D"/>
    <w:rsid w:val="00A06FC0"/>
    <w:rsid w:val="00A22970"/>
    <w:rsid w:val="00A23B04"/>
    <w:rsid w:val="00A26A4E"/>
    <w:rsid w:val="00A31555"/>
    <w:rsid w:val="00A44CAC"/>
    <w:rsid w:val="00A451A4"/>
    <w:rsid w:val="00A45E27"/>
    <w:rsid w:val="00A47E4C"/>
    <w:rsid w:val="00A50BE6"/>
    <w:rsid w:val="00A54E41"/>
    <w:rsid w:val="00A81805"/>
    <w:rsid w:val="00A90751"/>
    <w:rsid w:val="00A90A3D"/>
    <w:rsid w:val="00A90D39"/>
    <w:rsid w:val="00AA0D19"/>
    <w:rsid w:val="00AB202C"/>
    <w:rsid w:val="00AB7508"/>
    <w:rsid w:val="00AC430E"/>
    <w:rsid w:val="00AC5CF8"/>
    <w:rsid w:val="00AC6C8E"/>
    <w:rsid w:val="00AD1A1A"/>
    <w:rsid w:val="00AD5572"/>
    <w:rsid w:val="00AD7E0D"/>
    <w:rsid w:val="00AE1B7E"/>
    <w:rsid w:val="00B2121B"/>
    <w:rsid w:val="00B21DAE"/>
    <w:rsid w:val="00B36844"/>
    <w:rsid w:val="00B407C4"/>
    <w:rsid w:val="00B43EF2"/>
    <w:rsid w:val="00B46FC7"/>
    <w:rsid w:val="00B5357C"/>
    <w:rsid w:val="00B54F88"/>
    <w:rsid w:val="00B5691B"/>
    <w:rsid w:val="00B62748"/>
    <w:rsid w:val="00B65EEB"/>
    <w:rsid w:val="00B727D8"/>
    <w:rsid w:val="00B80E05"/>
    <w:rsid w:val="00B861F4"/>
    <w:rsid w:val="00BA4FF5"/>
    <w:rsid w:val="00BA6170"/>
    <w:rsid w:val="00BB795C"/>
    <w:rsid w:val="00BC5F32"/>
    <w:rsid w:val="00BD69BC"/>
    <w:rsid w:val="00BE107D"/>
    <w:rsid w:val="00BE7F30"/>
    <w:rsid w:val="00BF3E03"/>
    <w:rsid w:val="00BF4E03"/>
    <w:rsid w:val="00C04601"/>
    <w:rsid w:val="00C058AB"/>
    <w:rsid w:val="00C06C97"/>
    <w:rsid w:val="00C560BA"/>
    <w:rsid w:val="00C633DD"/>
    <w:rsid w:val="00C803C2"/>
    <w:rsid w:val="00C8166B"/>
    <w:rsid w:val="00C86F7C"/>
    <w:rsid w:val="00C913A1"/>
    <w:rsid w:val="00C91E61"/>
    <w:rsid w:val="00C921D4"/>
    <w:rsid w:val="00C96386"/>
    <w:rsid w:val="00CA45DF"/>
    <w:rsid w:val="00CC230B"/>
    <w:rsid w:val="00CD35F2"/>
    <w:rsid w:val="00CD76BA"/>
    <w:rsid w:val="00CE0CD9"/>
    <w:rsid w:val="00CE1B3B"/>
    <w:rsid w:val="00CE2E15"/>
    <w:rsid w:val="00CE32B0"/>
    <w:rsid w:val="00CE4ECB"/>
    <w:rsid w:val="00CE5182"/>
    <w:rsid w:val="00CF25E1"/>
    <w:rsid w:val="00CF7842"/>
    <w:rsid w:val="00D102B5"/>
    <w:rsid w:val="00D55E65"/>
    <w:rsid w:val="00D57588"/>
    <w:rsid w:val="00D64964"/>
    <w:rsid w:val="00D73FC3"/>
    <w:rsid w:val="00D74EC0"/>
    <w:rsid w:val="00D8342C"/>
    <w:rsid w:val="00DB3F2D"/>
    <w:rsid w:val="00DC50A9"/>
    <w:rsid w:val="00DC6035"/>
    <w:rsid w:val="00DC6E5D"/>
    <w:rsid w:val="00DE28BE"/>
    <w:rsid w:val="00DE45CE"/>
    <w:rsid w:val="00DE4968"/>
    <w:rsid w:val="00DE5B7B"/>
    <w:rsid w:val="00DF144D"/>
    <w:rsid w:val="00DF5962"/>
    <w:rsid w:val="00E00C1D"/>
    <w:rsid w:val="00E062F3"/>
    <w:rsid w:val="00E23F14"/>
    <w:rsid w:val="00E345D5"/>
    <w:rsid w:val="00E37D8F"/>
    <w:rsid w:val="00E410D0"/>
    <w:rsid w:val="00E46952"/>
    <w:rsid w:val="00E6172B"/>
    <w:rsid w:val="00E7223D"/>
    <w:rsid w:val="00E807F8"/>
    <w:rsid w:val="00E9421A"/>
    <w:rsid w:val="00E97463"/>
    <w:rsid w:val="00EB4616"/>
    <w:rsid w:val="00EB4E31"/>
    <w:rsid w:val="00ED0CE7"/>
    <w:rsid w:val="00F1259B"/>
    <w:rsid w:val="00F1778E"/>
    <w:rsid w:val="00F22074"/>
    <w:rsid w:val="00F338CE"/>
    <w:rsid w:val="00F4446C"/>
    <w:rsid w:val="00F4604A"/>
    <w:rsid w:val="00F51ED6"/>
    <w:rsid w:val="00F57282"/>
    <w:rsid w:val="00F57E88"/>
    <w:rsid w:val="00F61594"/>
    <w:rsid w:val="00F61C19"/>
    <w:rsid w:val="00F62742"/>
    <w:rsid w:val="00F65DB0"/>
    <w:rsid w:val="00F83476"/>
    <w:rsid w:val="00F9121E"/>
    <w:rsid w:val="00FB350A"/>
    <w:rsid w:val="00FC3F38"/>
    <w:rsid w:val="00FE0B03"/>
    <w:rsid w:val="00FE6C18"/>
    <w:rsid w:val="00FF1794"/>
    <w:rsid w:val="058268A4"/>
    <w:rsid w:val="0D0E40A4"/>
    <w:rsid w:val="21E311F0"/>
    <w:rsid w:val="4FDC7123"/>
    <w:rsid w:val="633A8952"/>
    <w:rsid w:val="6A5F5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5F150E"/>
  <w15:docId w15:val="{9D28F117-F5F5-449A-B12D-A06FD1B72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tabs>
        <w:tab w:val="left" w:pos="755"/>
      </w:tabs>
    </w:pPr>
    <w:rPr>
      <w:rFonts w:ascii="Arial" w:hAnsi="Arial" w:cs="Arial"/>
      <w:sz w:val="20"/>
    </w:rPr>
  </w:style>
  <w:style w:type="paragraph" w:styleId="BodyTextIndent2">
    <w:name w:val="Body Text Indent 2"/>
    <w:basedOn w:val="Normal"/>
    <w:qFormat/>
    <w:pPr>
      <w:spacing w:after="120" w:line="480" w:lineRule="auto"/>
      <w:ind w:leftChars="200" w:left="420"/>
    </w:pPr>
  </w:style>
  <w:style w:type="paragraph" w:styleId="BalloonText">
    <w:name w:val="Balloon Text"/>
    <w:basedOn w:val="Normal"/>
    <w:semiHidden/>
    <w:qFormat/>
    <w:rPr>
      <w:sz w:val="16"/>
      <w:szCs w:val="16"/>
    </w:rPr>
  </w:style>
  <w:style w:type="paragraph" w:styleId="Footer">
    <w:name w:val="footer"/>
    <w:basedOn w:val="Normal"/>
    <w:autoRedefine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FollowedHyperlink">
    <w:name w:val="FollowedHyperlink"/>
    <w:autoRedefine/>
    <w:qFormat/>
    <w:rPr>
      <w:color w:val="800080"/>
      <w:u w:val="single"/>
    </w:rPr>
  </w:style>
  <w:style w:type="character" w:styleId="Hyperlink">
    <w:name w:val="Hyperlink"/>
    <w:autoRedefine/>
    <w:qFormat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autoRedefine/>
    <w:qFormat/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omreservation@jinsailhotel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oomreservation@jinsailhotel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Janet%20Tsang\GHHK\GHHK%20Reservation%20Template\RSVNFORM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SVNFORM</Template>
  <TotalTime>1</TotalTime>
  <Pages>2</Pages>
  <Words>449</Words>
  <Characters>2564</Characters>
  <Application>Microsoft Office Word</Application>
  <DocSecurity>0</DocSecurity>
  <Lines>21</Lines>
  <Paragraphs>6</Paragraphs>
  <ScaleCrop>false</ScaleCrop>
  <Company>Grand Hyatt Hong Kong</Company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 Reservation Form (FIT)</dc:title>
  <dc:creator>smjanett</dc:creator>
  <cp:lastModifiedBy>Bofei Li</cp:lastModifiedBy>
  <cp:revision>4</cp:revision>
  <cp:lastPrinted>2011-08-24T06:53:00Z</cp:lastPrinted>
  <dcterms:created xsi:type="dcterms:W3CDTF">2024-07-24T14:55:00Z</dcterms:created>
  <dcterms:modified xsi:type="dcterms:W3CDTF">2024-07-30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7</vt:lpwstr>
  </property>
  <property fmtid="{D5CDD505-2E9C-101B-9397-08002B2CF9AE}" pid="3" name="ICV">
    <vt:lpwstr>6630A4AF102D4F1AB5A4D0E608812ECF_12</vt:lpwstr>
  </property>
</Properties>
</file>